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F2C151" w14:textId="1AEB8FBE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Abdullah, </w:t>
      </w:r>
      <w:r w:rsidR="00E7428D" w:rsidRPr="0022180D">
        <w:rPr>
          <w:b/>
        </w:rPr>
        <w:t>KHA</w:t>
      </w:r>
      <w:r w:rsidRPr="0022180D">
        <w:rPr>
          <w:b/>
        </w:rPr>
        <w:t xml:space="preserve"> </w:t>
      </w:r>
      <w:r w:rsidR="009B7634" w:rsidRPr="0022180D">
        <w:rPr>
          <w:b/>
        </w:rPr>
        <w:t>&amp;</w:t>
      </w:r>
      <w:r w:rsidRPr="0022180D">
        <w:rPr>
          <w:b/>
        </w:rPr>
        <w:t xml:space="preserve"> </w:t>
      </w:r>
      <w:bookmarkStart w:id="0" w:name="_GoBack"/>
      <w:bookmarkEnd w:id="0"/>
      <w:r w:rsidRPr="0022180D">
        <w:rPr>
          <w:b/>
        </w:rPr>
        <w:t>Wahab, S</w:t>
      </w:r>
      <w:r w:rsidRPr="0022180D">
        <w:t xml:space="preserve"> (2012)</w:t>
      </w:r>
      <w:r w:rsidR="00F36C51" w:rsidRPr="0022180D">
        <w:t xml:space="preserve">. </w:t>
      </w:r>
      <w:r w:rsidRPr="0022180D">
        <w:t>Koro-like symptoms with associated erectile dysfunction in a Rohingya refugee</w:t>
      </w:r>
      <w:r w:rsidR="00F36C51" w:rsidRPr="0022180D">
        <w:t>.</w:t>
      </w:r>
      <w:r w:rsidRPr="0022180D">
        <w:t xml:space="preserve"> </w:t>
      </w:r>
      <w:r w:rsidRPr="0022180D">
        <w:rPr>
          <w:i/>
          <w:iCs/>
        </w:rPr>
        <w:t>ASEAN Journal of Psychiatry</w:t>
      </w:r>
      <w:r w:rsidRPr="0022180D">
        <w:t xml:space="preserve">, </w:t>
      </w:r>
      <w:r w:rsidRPr="0022180D">
        <w:rPr>
          <w:b/>
        </w:rPr>
        <w:t>13</w:t>
      </w:r>
      <w:r w:rsidRPr="0022180D">
        <w:t xml:space="preserve">, 221–223. </w:t>
      </w:r>
    </w:p>
    <w:p w14:paraId="2CB93CEA" w14:textId="77777777" w:rsidR="00E7428D" w:rsidRPr="0022180D" w:rsidRDefault="00E7428D" w:rsidP="00E7428D">
      <w:pPr>
        <w:pStyle w:val="ListParagraph"/>
      </w:pPr>
    </w:p>
    <w:p w14:paraId="615E3968" w14:textId="42E08134" w:rsidR="00374AED" w:rsidRPr="0022180D" w:rsidRDefault="002175A8" w:rsidP="00617473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Action </w:t>
      </w:r>
      <w:proofErr w:type="spellStart"/>
      <w:r w:rsidRPr="0022180D">
        <w:rPr>
          <w:b/>
        </w:rPr>
        <w:t>contre</w:t>
      </w:r>
      <w:proofErr w:type="spellEnd"/>
      <w:r w:rsidRPr="0022180D">
        <w:rPr>
          <w:b/>
        </w:rPr>
        <w:t xml:space="preserve"> la </w:t>
      </w:r>
      <w:proofErr w:type="spellStart"/>
      <w:r w:rsidRPr="0022180D">
        <w:rPr>
          <w:b/>
        </w:rPr>
        <w:t>Faim</w:t>
      </w:r>
      <w:proofErr w:type="spellEnd"/>
      <w:r w:rsidRPr="0022180D">
        <w:t xml:space="preserve"> (</w:t>
      </w:r>
      <w:r w:rsidR="00374AED" w:rsidRPr="0022180D">
        <w:t>2017</w:t>
      </w:r>
      <w:r w:rsidRPr="0022180D">
        <w:t>)</w:t>
      </w:r>
      <w:r w:rsidR="00F36C51" w:rsidRPr="0022180D">
        <w:t>.</w:t>
      </w:r>
      <w:r w:rsidRPr="0022180D">
        <w:t xml:space="preserve"> </w:t>
      </w:r>
      <w:r w:rsidRPr="0022180D">
        <w:rPr>
          <w:i/>
          <w:iCs/>
        </w:rPr>
        <w:t>Suicidal Thoughts: MHPSS Needs In (Northern) Rakhine State</w:t>
      </w:r>
      <w:r w:rsidRPr="0022180D">
        <w:t>.</w:t>
      </w:r>
      <w:r w:rsidR="00374AED" w:rsidRPr="0022180D">
        <w:t xml:space="preserve"> Mental Health and Care Practices Department (Unpublished document): Myanmar.</w:t>
      </w:r>
    </w:p>
    <w:p w14:paraId="3B750639" w14:textId="77777777" w:rsidR="00374AED" w:rsidRPr="0022180D" w:rsidRDefault="00374AED" w:rsidP="00E7428D">
      <w:pPr>
        <w:pStyle w:val="ListParagraph"/>
      </w:pPr>
    </w:p>
    <w:p w14:paraId="00420845" w14:textId="39C98314" w:rsidR="002175A8" w:rsidRPr="0022180D" w:rsidRDefault="002175A8" w:rsidP="00374AED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Action </w:t>
      </w:r>
      <w:proofErr w:type="spellStart"/>
      <w:r w:rsidRPr="0022180D">
        <w:rPr>
          <w:b/>
        </w:rPr>
        <w:t>contre</w:t>
      </w:r>
      <w:proofErr w:type="spellEnd"/>
      <w:r w:rsidRPr="0022180D">
        <w:rPr>
          <w:b/>
        </w:rPr>
        <w:t xml:space="preserve"> la </w:t>
      </w:r>
      <w:proofErr w:type="spellStart"/>
      <w:r w:rsidRPr="0022180D">
        <w:rPr>
          <w:b/>
        </w:rPr>
        <w:t>Faim</w:t>
      </w:r>
      <w:proofErr w:type="spellEnd"/>
      <w:r w:rsidRPr="0022180D">
        <w:t xml:space="preserve"> (2016)</w:t>
      </w:r>
      <w:r w:rsidR="00F36C51" w:rsidRPr="0022180D">
        <w:t>.</w:t>
      </w:r>
      <w:r w:rsidRPr="0022180D">
        <w:t xml:space="preserve"> </w:t>
      </w:r>
      <w:r w:rsidRPr="0022180D">
        <w:rPr>
          <w:i/>
          <w:iCs/>
        </w:rPr>
        <w:t>Impact of the Current Situation in northern part of Rakhine State on Mental Health and Psychosocial Support</w:t>
      </w:r>
      <w:r w:rsidR="00374AED" w:rsidRPr="0022180D">
        <w:t>, Mental Health and Care Practices Department: Myanmar.</w:t>
      </w:r>
    </w:p>
    <w:p w14:paraId="3F0F3091" w14:textId="77777777" w:rsidR="00E7428D" w:rsidRPr="0022180D" w:rsidRDefault="00E7428D" w:rsidP="00E7428D">
      <w:pPr>
        <w:pStyle w:val="ListParagraph"/>
      </w:pPr>
    </w:p>
    <w:p w14:paraId="4BED16F3" w14:textId="02B67248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Action </w:t>
      </w:r>
      <w:proofErr w:type="spellStart"/>
      <w:r w:rsidRPr="0022180D">
        <w:rPr>
          <w:b/>
        </w:rPr>
        <w:t>contre</w:t>
      </w:r>
      <w:proofErr w:type="spellEnd"/>
      <w:r w:rsidRPr="0022180D">
        <w:rPr>
          <w:b/>
        </w:rPr>
        <w:t xml:space="preserve"> la </w:t>
      </w:r>
      <w:proofErr w:type="spellStart"/>
      <w:r w:rsidRPr="0022180D">
        <w:rPr>
          <w:b/>
        </w:rPr>
        <w:t>Faim</w:t>
      </w:r>
      <w:proofErr w:type="spellEnd"/>
      <w:r w:rsidRPr="0022180D">
        <w:t xml:space="preserve"> (2017)</w:t>
      </w:r>
      <w:r w:rsidR="00F36C51" w:rsidRPr="0022180D">
        <w:t>.</w:t>
      </w:r>
      <w:r w:rsidRPr="0022180D">
        <w:t xml:space="preserve"> </w:t>
      </w:r>
      <w:r w:rsidRPr="0022180D">
        <w:rPr>
          <w:i/>
          <w:iCs/>
        </w:rPr>
        <w:t xml:space="preserve">Mental Health </w:t>
      </w:r>
      <w:proofErr w:type="gramStart"/>
      <w:r w:rsidRPr="0022180D">
        <w:rPr>
          <w:i/>
          <w:iCs/>
        </w:rPr>
        <w:t>And</w:t>
      </w:r>
      <w:proofErr w:type="gramEnd"/>
      <w:r w:rsidRPr="0022180D">
        <w:rPr>
          <w:i/>
          <w:iCs/>
        </w:rPr>
        <w:t xml:space="preserve"> Psycho-Social Support Rapid Needs Assessment In Undocumented Myanmar Refugee Settlements</w:t>
      </w:r>
      <w:r w:rsidRPr="0022180D">
        <w:t>. Cox’s Bazar, Bangladesh.</w:t>
      </w:r>
    </w:p>
    <w:p w14:paraId="2221CC55" w14:textId="77777777" w:rsidR="00E7428D" w:rsidRPr="0022180D" w:rsidRDefault="00E7428D" w:rsidP="00E7428D">
      <w:pPr>
        <w:pStyle w:val="ListParagraph"/>
      </w:pPr>
    </w:p>
    <w:p w14:paraId="6EA9FB44" w14:textId="2B8DA88D" w:rsidR="00374AED" w:rsidRPr="0022180D" w:rsidRDefault="00374AED" w:rsidP="00374AED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Hossain, MD, Ahmed, HU, Chowdhury, WA, </w:t>
      </w:r>
      <w:proofErr w:type="spellStart"/>
      <w:r w:rsidRPr="0022180D">
        <w:rPr>
          <w:b/>
        </w:rPr>
        <w:t>Niessen</w:t>
      </w:r>
      <w:proofErr w:type="spellEnd"/>
      <w:r w:rsidRPr="0022180D">
        <w:rPr>
          <w:b/>
        </w:rPr>
        <w:t>, LW, &amp; Alam, DS</w:t>
      </w:r>
      <w:r w:rsidR="002175A8" w:rsidRPr="0022180D">
        <w:t xml:space="preserve"> (2014)</w:t>
      </w:r>
      <w:r w:rsidRPr="0022180D">
        <w:t xml:space="preserve">. </w:t>
      </w:r>
      <w:r w:rsidR="002175A8" w:rsidRPr="0022180D">
        <w:t>Mental disorders in Bangladesh: a systematic review</w:t>
      </w:r>
      <w:r w:rsidRPr="0022180D">
        <w:t>.</w:t>
      </w:r>
      <w:r w:rsidR="002175A8" w:rsidRPr="0022180D">
        <w:t xml:space="preserve"> </w:t>
      </w:r>
      <w:r w:rsidR="002175A8" w:rsidRPr="0022180D">
        <w:rPr>
          <w:i/>
          <w:iCs/>
        </w:rPr>
        <w:t>BMC Psychiatry</w:t>
      </w:r>
      <w:r w:rsidR="002175A8" w:rsidRPr="0022180D">
        <w:t xml:space="preserve">, </w:t>
      </w:r>
      <w:r w:rsidR="002175A8" w:rsidRPr="0022180D">
        <w:rPr>
          <w:b/>
        </w:rPr>
        <w:t>14</w:t>
      </w:r>
      <w:r w:rsidRPr="0022180D">
        <w:t>, 216.</w:t>
      </w:r>
    </w:p>
    <w:p w14:paraId="0A8C9884" w14:textId="77777777" w:rsidR="00374AED" w:rsidRPr="0022180D" w:rsidRDefault="00374AED" w:rsidP="00D07106">
      <w:pPr>
        <w:pStyle w:val="ListParagraph"/>
      </w:pPr>
    </w:p>
    <w:p w14:paraId="4FA53865" w14:textId="1F0222EA" w:rsidR="00E7428D" w:rsidRPr="0022180D" w:rsidRDefault="002175A8" w:rsidP="00E7428D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Akhter, S </w:t>
      </w:r>
      <w:r w:rsidR="00374AED" w:rsidRPr="0022180D">
        <w:rPr>
          <w:b/>
        </w:rPr>
        <w:t>&amp;</w:t>
      </w:r>
      <w:r w:rsidRPr="0022180D">
        <w:rPr>
          <w:b/>
        </w:rPr>
        <w:t xml:space="preserve"> Kusakabe, K</w:t>
      </w:r>
      <w:r w:rsidRPr="0022180D">
        <w:t>. (2014)</w:t>
      </w:r>
      <w:r w:rsidR="00374AED" w:rsidRPr="0022180D">
        <w:t>.</w:t>
      </w:r>
      <w:r w:rsidRPr="0022180D">
        <w:t xml:space="preserve"> Gender-based Violence among Documented Rohingya Refugees in Bangladesh</w:t>
      </w:r>
      <w:r w:rsidR="00374AED" w:rsidRPr="0022180D">
        <w:t>.</w:t>
      </w:r>
      <w:r w:rsidRPr="0022180D">
        <w:t xml:space="preserve"> </w:t>
      </w:r>
      <w:r w:rsidRPr="0022180D">
        <w:rPr>
          <w:i/>
          <w:iCs/>
        </w:rPr>
        <w:t>Indian Journal of Gender Studies</w:t>
      </w:r>
      <w:r w:rsidRPr="0022180D">
        <w:t xml:space="preserve">, </w:t>
      </w:r>
      <w:r w:rsidRPr="0022180D">
        <w:rPr>
          <w:b/>
        </w:rPr>
        <w:t>21</w:t>
      </w:r>
      <w:r w:rsidRPr="0022180D">
        <w:t>, 225–246.</w:t>
      </w:r>
    </w:p>
    <w:p w14:paraId="3A34232E" w14:textId="77777777" w:rsidR="00D07106" w:rsidRPr="0022180D" w:rsidRDefault="00D07106" w:rsidP="00D07106">
      <w:pPr>
        <w:pStyle w:val="ListParagraph"/>
      </w:pPr>
    </w:p>
    <w:p w14:paraId="23594E24" w14:textId="02977CF8" w:rsidR="002175A8" w:rsidRPr="0022180D" w:rsidRDefault="002175A8" w:rsidP="002175A8">
      <w:pPr>
        <w:pStyle w:val="ListParagraph"/>
        <w:numPr>
          <w:ilvl w:val="0"/>
          <w:numId w:val="1"/>
        </w:numPr>
      </w:pPr>
      <w:proofErr w:type="spellStart"/>
      <w:r w:rsidRPr="0022180D">
        <w:rPr>
          <w:b/>
        </w:rPr>
        <w:t>Aktion</w:t>
      </w:r>
      <w:proofErr w:type="spellEnd"/>
      <w:r w:rsidRPr="0022180D">
        <w:rPr>
          <w:b/>
        </w:rPr>
        <w:t xml:space="preserve"> Deutschland </w:t>
      </w:r>
      <w:proofErr w:type="spellStart"/>
      <w:r w:rsidRPr="0022180D">
        <w:rPr>
          <w:b/>
        </w:rPr>
        <w:t>Hilft</w:t>
      </w:r>
      <w:proofErr w:type="spellEnd"/>
      <w:r w:rsidRPr="0022180D">
        <w:rPr>
          <w:b/>
        </w:rPr>
        <w:t xml:space="preserve">, C. f. D. i. D. </w:t>
      </w:r>
      <w:r w:rsidR="001F6056" w:rsidRPr="0022180D">
        <w:rPr>
          <w:b/>
        </w:rPr>
        <w:t>&amp;</w:t>
      </w:r>
      <w:r w:rsidRPr="0022180D">
        <w:rPr>
          <w:b/>
        </w:rPr>
        <w:t xml:space="preserve"> </w:t>
      </w:r>
      <w:proofErr w:type="spellStart"/>
      <w:r w:rsidRPr="0022180D">
        <w:rPr>
          <w:b/>
        </w:rPr>
        <w:t>Arbeiter</w:t>
      </w:r>
      <w:proofErr w:type="spellEnd"/>
      <w:r w:rsidRPr="0022180D">
        <w:rPr>
          <w:b/>
        </w:rPr>
        <w:t>-</w:t>
      </w:r>
      <w:proofErr w:type="spellStart"/>
      <w:r w:rsidRPr="0022180D">
        <w:rPr>
          <w:b/>
        </w:rPr>
        <w:t>Samaritaner</w:t>
      </w:r>
      <w:proofErr w:type="spellEnd"/>
      <w:r w:rsidRPr="0022180D">
        <w:rPr>
          <w:b/>
        </w:rPr>
        <w:t>-Bund</w:t>
      </w:r>
      <w:r w:rsidRPr="0022180D">
        <w:t xml:space="preserve"> (2017) </w:t>
      </w:r>
      <w:r w:rsidRPr="0022180D">
        <w:rPr>
          <w:i/>
          <w:iCs/>
        </w:rPr>
        <w:t>Rohingya Refugee Crisis in Bangladesh Age and Disability Inclusion Rapid Assessment Report</w:t>
      </w:r>
      <w:r w:rsidRPr="0022180D">
        <w:t xml:space="preserve">. Available at: </w:t>
      </w:r>
      <w:hyperlink r:id="rId6" w:history="1">
        <w:r w:rsidRPr="0022180D">
          <w:rPr>
            <w:rStyle w:val="Hyperlink"/>
          </w:rPr>
          <w:t>https://bit.ly/2xgMaA4</w:t>
        </w:r>
      </w:hyperlink>
      <w:r w:rsidRPr="0022180D">
        <w:t>.</w:t>
      </w:r>
    </w:p>
    <w:p w14:paraId="3C1E73F5" w14:textId="77777777" w:rsidR="00E7428D" w:rsidRPr="0022180D" w:rsidRDefault="00E7428D" w:rsidP="00E7428D">
      <w:pPr>
        <w:pStyle w:val="ListParagraph"/>
      </w:pPr>
    </w:p>
    <w:p w14:paraId="50139108" w14:textId="308F1B2C" w:rsidR="00E7428D" w:rsidRPr="0022180D" w:rsidRDefault="00D07106" w:rsidP="001F6056">
      <w:pPr>
        <w:pStyle w:val="ListParagraph"/>
        <w:numPr>
          <w:ilvl w:val="0"/>
          <w:numId w:val="1"/>
        </w:numPr>
        <w:rPr>
          <w:b/>
        </w:rPr>
      </w:pPr>
      <w:proofErr w:type="spellStart"/>
      <w:r w:rsidRPr="0022180D">
        <w:rPr>
          <w:b/>
        </w:rPr>
        <w:t>Arfin</w:t>
      </w:r>
      <w:proofErr w:type="spellEnd"/>
      <w:r w:rsidRPr="0022180D">
        <w:rPr>
          <w:b/>
        </w:rPr>
        <w:t xml:space="preserve"> Khan MAS, Mukul SA, Uddin, MS, Kibria, MG &amp; Sultana, F </w:t>
      </w:r>
      <w:r w:rsidRPr="0022180D">
        <w:t>(2009).</w:t>
      </w:r>
      <w:r w:rsidRPr="0022180D">
        <w:rPr>
          <w:b/>
        </w:rPr>
        <w:t xml:space="preserve"> </w:t>
      </w:r>
      <w:r w:rsidRPr="0022180D">
        <w:t xml:space="preserve">The use of medicinal plants in healthcare practices by Rohingya refugees in a degraded forest and conservation area of Bangladesh. </w:t>
      </w:r>
      <w:r w:rsidRPr="0022180D">
        <w:rPr>
          <w:i/>
        </w:rPr>
        <w:t>International Journal of Biodiversity Science &amp; Management</w:t>
      </w:r>
      <w:r w:rsidRPr="0022180D">
        <w:t xml:space="preserve">, </w:t>
      </w:r>
      <w:r w:rsidRPr="0022180D">
        <w:rPr>
          <w:b/>
        </w:rPr>
        <w:t>5</w:t>
      </w:r>
      <w:r w:rsidRPr="0022180D">
        <w:t>, 76-82.</w:t>
      </w:r>
    </w:p>
    <w:p w14:paraId="7D123E7F" w14:textId="77777777" w:rsidR="00D07106" w:rsidRPr="0022180D" w:rsidRDefault="00D07106" w:rsidP="00E7428D">
      <w:pPr>
        <w:pStyle w:val="ListParagraph"/>
      </w:pPr>
    </w:p>
    <w:p w14:paraId="2D0D37A7" w14:textId="1C30D9A8" w:rsidR="00D649C3" w:rsidRPr="0022180D" w:rsidRDefault="002175A8" w:rsidP="00D649C3">
      <w:pPr>
        <w:pStyle w:val="ListParagraph"/>
        <w:numPr>
          <w:ilvl w:val="0"/>
          <w:numId w:val="1"/>
        </w:numPr>
      </w:pPr>
      <w:r w:rsidRPr="0022180D">
        <w:rPr>
          <w:b/>
        </w:rPr>
        <w:t>Bhatia, A</w:t>
      </w:r>
      <w:r w:rsidR="00D649C3" w:rsidRPr="0022180D">
        <w:rPr>
          <w:b/>
        </w:rPr>
        <w:t xml:space="preserve">, Mahmud, A, Fuller, A, Shin, R, Morshed, KAM, Rahman A, </w:t>
      </w:r>
      <w:proofErr w:type="spellStart"/>
      <w:r w:rsidR="00D649C3" w:rsidRPr="0022180D">
        <w:rPr>
          <w:b/>
        </w:rPr>
        <w:t>Shatil</w:t>
      </w:r>
      <w:proofErr w:type="spellEnd"/>
      <w:r w:rsidR="00D649C3" w:rsidRPr="0022180D">
        <w:rPr>
          <w:b/>
        </w:rPr>
        <w:t xml:space="preserve">, T, Sultana, M, </w:t>
      </w:r>
      <w:proofErr w:type="spellStart"/>
      <w:r w:rsidR="00D649C3" w:rsidRPr="0022180D">
        <w:rPr>
          <w:b/>
        </w:rPr>
        <w:t>Balsari</w:t>
      </w:r>
      <w:proofErr w:type="spellEnd"/>
      <w:r w:rsidR="00D649C3" w:rsidRPr="0022180D">
        <w:rPr>
          <w:b/>
        </w:rPr>
        <w:t xml:space="preserve">, S &amp; Leaning J </w:t>
      </w:r>
      <w:r w:rsidRPr="0022180D">
        <w:t>(2018)</w:t>
      </w:r>
      <w:r w:rsidR="00D649C3" w:rsidRPr="0022180D">
        <w:t xml:space="preserve">. </w:t>
      </w:r>
      <w:r w:rsidRPr="0022180D">
        <w:t>A rapid needs assessment among the Rohingya and host communities in Cox’s Bazar, Bangladesh: a randomized survey</w:t>
      </w:r>
      <w:r w:rsidR="00D649C3" w:rsidRPr="0022180D">
        <w:t>.</w:t>
      </w:r>
      <w:r w:rsidRPr="0022180D">
        <w:t xml:space="preserve"> </w:t>
      </w:r>
      <w:r w:rsidRPr="0022180D">
        <w:rPr>
          <w:i/>
          <w:iCs/>
        </w:rPr>
        <w:t>OSF Preprints</w:t>
      </w:r>
      <w:r w:rsidRPr="0022180D">
        <w:t xml:space="preserve">, (November), 21. </w:t>
      </w:r>
    </w:p>
    <w:p w14:paraId="1FFE531A" w14:textId="77777777" w:rsidR="00D649C3" w:rsidRPr="0022180D" w:rsidRDefault="00D649C3" w:rsidP="00D649C3">
      <w:pPr>
        <w:pStyle w:val="ListParagraph"/>
      </w:pPr>
    </w:p>
    <w:p w14:paraId="466BB317" w14:textId="660F3E58" w:rsidR="002175A8" w:rsidRPr="0022180D" w:rsidRDefault="002175A8" w:rsidP="002175A8">
      <w:pPr>
        <w:pStyle w:val="ListParagraph"/>
        <w:numPr>
          <w:ilvl w:val="0"/>
          <w:numId w:val="1"/>
        </w:numPr>
        <w:rPr>
          <w:i/>
          <w:iCs/>
        </w:rPr>
      </w:pPr>
      <w:r w:rsidRPr="0022180D">
        <w:rPr>
          <w:b/>
        </w:rPr>
        <w:t xml:space="preserve">Brophy, M, Mahmuda, M, </w:t>
      </w:r>
      <w:proofErr w:type="spellStart"/>
      <w:r w:rsidRPr="0022180D">
        <w:rPr>
          <w:b/>
        </w:rPr>
        <w:t>Taimur</w:t>
      </w:r>
      <w:proofErr w:type="spellEnd"/>
      <w:r w:rsidRPr="0022180D">
        <w:rPr>
          <w:b/>
        </w:rPr>
        <w:t xml:space="preserve"> Hasan, </w:t>
      </w:r>
      <w:r w:rsidR="00E7428D" w:rsidRPr="0022180D">
        <w:rPr>
          <w:b/>
        </w:rPr>
        <w:t xml:space="preserve">MM, </w:t>
      </w:r>
      <w:r w:rsidRPr="0022180D">
        <w:rPr>
          <w:b/>
        </w:rPr>
        <w:t>Ventevogel, P</w:t>
      </w:r>
      <w:r w:rsidRPr="0022180D">
        <w:t xml:space="preserve"> (no date)</w:t>
      </w:r>
      <w:r w:rsidR="00D649C3" w:rsidRPr="0022180D">
        <w:t xml:space="preserve">. </w:t>
      </w:r>
      <w:r w:rsidRPr="0022180D">
        <w:t xml:space="preserve">A case study in Bangladesh: piloting a mental health and psychosocial support case management approach in a protracted refugee context </w:t>
      </w:r>
      <w:r w:rsidR="00D649C3" w:rsidRPr="0022180D">
        <w:t>(</w:t>
      </w:r>
      <w:r w:rsidRPr="0022180D">
        <w:rPr>
          <w:i/>
          <w:iCs/>
        </w:rPr>
        <w:t>Unpublished manuscript</w:t>
      </w:r>
      <w:r w:rsidR="00D649C3" w:rsidRPr="0022180D">
        <w:rPr>
          <w:i/>
          <w:iCs/>
        </w:rPr>
        <w:t>)</w:t>
      </w:r>
    </w:p>
    <w:p w14:paraId="04202DC5" w14:textId="77777777" w:rsidR="00D07106" w:rsidRPr="0022180D" w:rsidRDefault="00D07106" w:rsidP="00D07106">
      <w:pPr>
        <w:pStyle w:val="ListParagraph"/>
        <w:rPr>
          <w:i/>
          <w:iCs/>
        </w:rPr>
      </w:pPr>
    </w:p>
    <w:p w14:paraId="430119E7" w14:textId="5C933B4C" w:rsidR="00D07106" w:rsidRPr="0022180D" w:rsidRDefault="00D07106" w:rsidP="002175A8">
      <w:pPr>
        <w:pStyle w:val="ListParagraph"/>
        <w:numPr>
          <w:ilvl w:val="0"/>
          <w:numId w:val="1"/>
        </w:numPr>
        <w:rPr>
          <w:iCs/>
        </w:rPr>
      </w:pPr>
      <w:proofErr w:type="spellStart"/>
      <w:r w:rsidRPr="0022180D">
        <w:rPr>
          <w:b/>
          <w:iCs/>
        </w:rPr>
        <w:t>Boutry</w:t>
      </w:r>
      <w:proofErr w:type="spellEnd"/>
      <w:r w:rsidRPr="0022180D">
        <w:rPr>
          <w:b/>
          <w:iCs/>
        </w:rPr>
        <w:t xml:space="preserve"> M</w:t>
      </w:r>
      <w:r w:rsidRPr="0022180D">
        <w:rPr>
          <w:iCs/>
        </w:rPr>
        <w:t xml:space="preserve"> (2015). Qualitative Exploration on displaced and non-displaced communities of </w:t>
      </w:r>
      <w:proofErr w:type="spellStart"/>
      <w:r w:rsidRPr="0022180D">
        <w:rPr>
          <w:iCs/>
        </w:rPr>
        <w:t>Sittwe</w:t>
      </w:r>
      <w:proofErr w:type="spellEnd"/>
      <w:r w:rsidRPr="0022180D">
        <w:rPr>
          <w:iCs/>
        </w:rPr>
        <w:t xml:space="preserve"> Township. Myanmar: Action </w:t>
      </w:r>
      <w:proofErr w:type="spellStart"/>
      <w:r w:rsidRPr="0022180D">
        <w:rPr>
          <w:iCs/>
        </w:rPr>
        <w:t>contre</w:t>
      </w:r>
      <w:proofErr w:type="spellEnd"/>
      <w:r w:rsidRPr="0022180D">
        <w:rPr>
          <w:iCs/>
        </w:rPr>
        <w:t xml:space="preserve"> </w:t>
      </w:r>
      <w:proofErr w:type="spellStart"/>
      <w:r w:rsidRPr="0022180D">
        <w:rPr>
          <w:iCs/>
        </w:rPr>
        <w:t>Faim</w:t>
      </w:r>
      <w:proofErr w:type="spellEnd"/>
      <w:r w:rsidR="00D649C3" w:rsidRPr="0022180D">
        <w:rPr>
          <w:iCs/>
        </w:rPr>
        <w:t xml:space="preserve"> (unpublished report). </w:t>
      </w:r>
    </w:p>
    <w:p w14:paraId="279CFF10" w14:textId="77777777" w:rsidR="00D649C3" w:rsidRPr="0022180D" w:rsidRDefault="00D649C3" w:rsidP="00E7428D">
      <w:pPr>
        <w:pStyle w:val="ListParagraph"/>
        <w:rPr>
          <w:i/>
          <w:iCs/>
        </w:rPr>
      </w:pPr>
    </w:p>
    <w:p w14:paraId="37998458" w14:textId="2D805E3C" w:rsidR="002175A8" w:rsidRPr="0022180D" w:rsidRDefault="002175A8" w:rsidP="002175A8">
      <w:pPr>
        <w:pStyle w:val="ListParagraph"/>
        <w:numPr>
          <w:ilvl w:val="0"/>
          <w:numId w:val="1"/>
        </w:numPr>
      </w:pPr>
      <w:proofErr w:type="spellStart"/>
      <w:r w:rsidRPr="0022180D">
        <w:rPr>
          <w:b/>
        </w:rPr>
        <w:t>Cardini</w:t>
      </w:r>
      <w:proofErr w:type="spellEnd"/>
      <w:r w:rsidRPr="0022180D">
        <w:rPr>
          <w:b/>
        </w:rPr>
        <w:t xml:space="preserve">, F, Stefania, F </w:t>
      </w:r>
      <w:r w:rsidR="00D07106" w:rsidRPr="0022180D">
        <w:rPr>
          <w:b/>
        </w:rPr>
        <w:t>&amp;</w:t>
      </w:r>
      <w:r w:rsidRPr="0022180D">
        <w:rPr>
          <w:b/>
        </w:rPr>
        <w:t xml:space="preserve"> </w:t>
      </w:r>
      <w:proofErr w:type="spellStart"/>
      <w:r w:rsidRPr="0022180D">
        <w:rPr>
          <w:b/>
        </w:rPr>
        <w:t>Biocca</w:t>
      </w:r>
      <w:proofErr w:type="spellEnd"/>
      <w:r w:rsidRPr="0022180D">
        <w:rPr>
          <w:b/>
        </w:rPr>
        <w:t>, M</w:t>
      </w:r>
      <w:r w:rsidRPr="0022180D">
        <w:t xml:space="preserve"> (2010)</w:t>
      </w:r>
      <w:r w:rsidR="00D649C3" w:rsidRPr="0022180D">
        <w:t xml:space="preserve">. </w:t>
      </w:r>
      <w:r w:rsidRPr="0022180D">
        <w:t>Towards integration of unconventional medicines in the public health service: The experience of Emilia Romagna Region</w:t>
      </w:r>
      <w:r w:rsidR="00D649C3" w:rsidRPr="0022180D">
        <w:t>.</w:t>
      </w:r>
      <w:r w:rsidRPr="0022180D">
        <w:t xml:space="preserve"> </w:t>
      </w:r>
      <w:r w:rsidRPr="0022180D">
        <w:rPr>
          <w:i/>
          <w:iCs/>
        </w:rPr>
        <w:t>European Journal of Integrative Medicine</w:t>
      </w:r>
      <w:r w:rsidRPr="0022180D">
        <w:t xml:space="preserve">, </w:t>
      </w:r>
      <w:r w:rsidRPr="0022180D">
        <w:rPr>
          <w:b/>
        </w:rPr>
        <w:t>2</w:t>
      </w:r>
      <w:r w:rsidRPr="0022180D">
        <w:t xml:space="preserve">, 235. </w:t>
      </w:r>
    </w:p>
    <w:p w14:paraId="560872D9" w14:textId="77777777" w:rsidR="00D07106" w:rsidRPr="0022180D" w:rsidRDefault="00D07106" w:rsidP="00D07106">
      <w:pPr>
        <w:pStyle w:val="ListParagraph"/>
      </w:pPr>
    </w:p>
    <w:p w14:paraId="6B0FBE67" w14:textId="7FDB1CC9" w:rsidR="00D07106" w:rsidRPr="0022180D" w:rsidRDefault="00D07106" w:rsidP="002175A8">
      <w:pPr>
        <w:pStyle w:val="ListParagraph"/>
        <w:numPr>
          <w:ilvl w:val="0"/>
          <w:numId w:val="1"/>
        </w:numPr>
      </w:pPr>
      <w:proofErr w:type="spellStart"/>
      <w:r w:rsidRPr="0022180D">
        <w:rPr>
          <w:b/>
        </w:rPr>
        <w:t>Charlson</w:t>
      </w:r>
      <w:proofErr w:type="spellEnd"/>
      <w:r w:rsidRPr="0022180D">
        <w:rPr>
          <w:b/>
        </w:rPr>
        <w:t xml:space="preserve"> FJ, Flaxman A, Ferrari AJ, Vos T, Steel Z &amp; Whiteford, HA</w:t>
      </w:r>
      <w:r w:rsidRPr="0022180D">
        <w:t xml:space="preserve"> (2016). Posttraumatic stress disorder and major depression in conflict-affected populations: an epidemiological model and predictor analysis. Global Mental Health, </w:t>
      </w:r>
      <w:r w:rsidRPr="0022180D">
        <w:rPr>
          <w:b/>
        </w:rPr>
        <w:t>3</w:t>
      </w:r>
      <w:r w:rsidRPr="0022180D">
        <w:t>, e4.</w:t>
      </w:r>
    </w:p>
    <w:p w14:paraId="7E95D9E6" w14:textId="77777777" w:rsidR="00D07106" w:rsidRPr="0022180D" w:rsidRDefault="00D07106" w:rsidP="00D07106"/>
    <w:p w14:paraId="0D15244F" w14:textId="77777777" w:rsidR="00D649C3" w:rsidRPr="0022180D" w:rsidRDefault="00D649C3" w:rsidP="00D07106">
      <w:pPr>
        <w:pStyle w:val="ListParagraph"/>
      </w:pPr>
    </w:p>
    <w:p w14:paraId="2442F3BA" w14:textId="11EF4CD3" w:rsidR="00D07106" w:rsidRPr="0022180D" w:rsidRDefault="00D07106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Chynoweth S </w:t>
      </w:r>
      <w:r w:rsidRPr="0022180D">
        <w:t>(2018). It’s Happening to Our Men as Well: Sexual Violence Against Rohingya Men and Boys. New York: Women's Refugee Commission.</w:t>
      </w:r>
    </w:p>
    <w:p w14:paraId="2462F925" w14:textId="77777777" w:rsidR="00D07106" w:rsidRPr="0022180D" w:rsidRDefault="00D07106" w:rsidP="00D07106">
      <w:pPr>
        <w:pStyle w:val="ListParagraph"/>
      </w:pPr>
    </w:p>
    <w:p w14:paraId="4B49CFD4" w14:textId="5DEEF985" w:rsidR="00903E96" w:rsidRPr="0022180D" w:rsidRDefault="002175A8" w:rsidP="00903E96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Cohen, S </w:t>
      </w:r>
      <w:r w:rsidR="00D07106" w:rsidRPr="0022180D">
        <w:rPr>
          <w:b/>
        </w:rPr>
        <w:t>&amp;</w:t>
      </w:r>
      <w:r w:rsidRPr="0022180D">
        <w:rPr>
          <w:b/>
        </w:rPr>
        <w:t xml:space="preserve"> </w:t>
      </w:r>
      <w:proofErr w:type="spellStart"/>
      <w:r w:rsidRPr="0022180D">
        <w:rPr>
          <w:b/>
        </w:rPr>
        <w:t>Asgary</w:t>
      </w:r>
      <w:proofErr w:type="spellEnd"/>
      <w:r w:rsidRPr="0022180D">
        <w:rPr>
          <w:b/>
        </w:rPr>
        <w:t>, R</w:t>
      </w:r>
      <w:r w:rsidRPr="0022180D">
        <w:t xml:space="preserve"> (2016)</w:t>
      </w:r>
      <w:r w:rsidR="00617473" w:rsidRPr="0022180D">
        <w:t xml:space="preserve">. </w:t>
      </w:r>
      <w:r w:rsidRPr="0022180D">
        <w:t>Community coping strategies in response to hardship and human rights abuses among Burmese refugees and migrants at the Thai-Burmese border: A qualitative approach</w:t>
      </w:r>
      <w:r w:rsidR="00617473" w:rsidRPr="0022180D">
        <w:t>.</w:t>
      </w:r>
      <w:r w:rsidRPr="0022180D">
        <w:t xml:space="preserve"> </w:t>
      </w:r>
      <w:r w:rsidRPr="0022180D">
        <w:rPr>
          <w:i/>
          <w:iCs/>
        </w:rPr>
        <w:t>Family and Community Health</w:t>
      </w:r>
      <w:r w:rsidRPr="0022180D">
        <w:t xml:space="preserve">, </w:t>
      </w:r>
      <w:r w:rsidRPr="0022180D">
        <w:rPr>
          <w:b/>
        </w:rPr>
        <w:t>39</w:t>
      </w:r>
      <w:r w:rsidRPr="0022180D">
        <w:t xml:space="preserve">, 75–81. </w:t>
      </w:r>
    </w:p>
    <w:p w14:paraId="3FE657CE" w14:textId="77777777" w:rsidR="00903E96" w:rsidRPr="0022180D" w:rsidRDefault="00903E96" w:rsidP="00903E96">
      <w:pPr>
        <w:pStyle w:val="ListParagraph"/>
      </w:pPr>
    </w:p>
    <w:p w14:paraId="1AEEF533" w14:textId="27CB1225" w:rsidR="00E7428D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>Davies, S</w:t>
      </w:r>
      <w:r w:rsidR="00903E96" w:rsidRPr="0022180D">
        <w:rPr>
          <w:b/>
        </w:rPr>
        <w:t>E</w:t>
      </w:r>
      <w:r w:rsidRPr="0022180D">
        <w:rPr>
          <w:b/>
        </w:rPr>
        <w:t xml:space="preserve"> </w:t>
      </w:r>
      <w:r w:rsidR="00903E96" w:rsidRPr="0022180D">
        <w:rPr>
          <w:b/>
        </w:rPr>
        <w:t>&amp;</w:t>
      </w:r>
      <w:r w:rsidRPr="0022180D">
        <w:rPr>
          <w:b/>
        </w:rPr>
        <w:t xml:space="preserve"> True, J</w:t>
      </w:r>
      <w:r w:rsidRPr="0022180D">
        <w:t xml:space="preserve"> (2017)</w:t>
      </w:r>
      <w:r w:rsidR="00617473" w:rsidRPr="0022180D">
        <w:t xml:space="preserve">. </w:t>
      </w:r>
      <w:r w:rsidRPr="0022180D">
        <w:t>The politics of counting and reporting conflict-related sexual and gender-based violence: the case of Myanmar</w:t>
      </w:r>
      <w:r w:rsidR="00617473" w:rsidRPr="0022180D">
        <w:t>.</w:t>
      </w:r>
      <w:r w:rsidRPr="0022180D">
        <w:t xml:space="preserve"> </w:t>
      </w:r>
      <w:r w:rsidRPr="0022180D">
        <w:rPr>
          <w:i/>
          <w:iCs/>
        </w:rPr>
        <w:t>International Feminist Journal of Politics</w:t>
      </w:r>
      <w:r w:rsidRPr="0022180D">
        <w:t xml:space="preserve">, </w:t>
      </w:r>
      <w:r w:rsidRPr="0022180D">
        <w:rPr>
          <w:b/>
          <w:i/>
        </w:rPr>
        <w:t>19</w:t>
      </w:r>
      <w:r w:rsidRPr="0022180D">
        <w:t xml:space="preserve">, 4–21. </w:t>
      </w:r>
    </w:p>
    <w:p w14:paraId="4EB4601E" w14:textId="77777777" w:rsidR="00E7428D" w:rsidRPr="0022180D" w:rsidRDefault="00E7428D" w:rsidP="00E7428D">
      <w:pPr>
        <w:pStyle w:val="ListParagraph"/>
      </w:pPr>
    </w:p>
    <w:p w14:paraId="064F0684" w14:textId="6F297D12" w:rsidR="002175A8" w:rsidRPr="0022180D" w:rsidRDefault="00617473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>Danish Immigration Service</w:t>
      </w:r>
      <w:r w:rsidR="002175A8" w:rsidRPr="0022180D">
        <w:t xml:space="preserve"> (2011) </w:t>
      </w:r>
      <w:r w:rsidR="002175A8" w:rsidRPr="0022180D">
        <w:rPr>
          <w:i/>
          <w:iCs/>
        </w:rPr>
        <w:t>Rohingya refugees in Bangladesh and Thailand</w:t>
      </w:r>
      <w:r w:rsidR="002175A8" w:rsidRPr="0022180D">
        <w:t>.</w:t>
      </w:r>
    </w:p>
    <w:p w14:paraId="5EA51714" w14:textId="77777777" w:rsidR="00D07106" w:rsidRPr="0022180D" w:rsidRDefault="00D07106" w:rsidP="00D07106">
      <w:pPr>
        <w:pStyle w:val="ListParagraph"/>
      </w:pPr>
    </w:p>
    <w:p w14:paraId="0687AB13" w14:textId="2A9D1D5B" w:rsidR="00E7428D" w:rsidRPr="0022180D" w:rsidRDefault="002175A8" w:rsidP="002175A8">
      <w:pPr>
        <w:pStyle w:val="ListParagraph"/>
        <w:numPr>
          <w:ilvl w:val="0"/>
          <w:numId w:val="1"/>
        </w:numPr>
      </w:pPr>
      <w:proofErr w:type="spellStart"/>
      <w:r w:rsidRPr="0022180D">
        <w:rPr>
          <w:b/>
        </w:rPr>
        <w:t>Dozio</w:t>
      </w:r>
      <w:proofErr w:type="spellEnd"/>
      <w:r w:rsidRPr="0022180D">
        <w:rPr>
          <w:b/>
        </w:rPr>
        <w:t>, E.</w:t>
      </w:r>
      <w:r w:rsidRPr="0022180D">
        <w:t xml:space="preserve"> (no date) </w:t>
      </w:r>
      <w:r w:rsidRPr="0022180D">
        <w:rPr>
          <w:i/>
          <w:iCs/>
        </w:rPr>
        <w:t xml:space="preserve">Mental health and care </w:t>
      </w:r>
      <w:r w:rsidR="00903E96" w:rsidRPr="0022180D">
        <w:rPr>
          <w:i/>
          <w:iCs/>
        </w:rPr>
        <w:t>practices</w:t>
      </w:r>
      <w:r w:rsidRPr="0022180D">
        <w:rPr>
          <w:i/>
          <w:iCs/>
        </w:rPr>
        <w:t xml:space="preserve"> assessment Cox’s Bazaar – Bangladesh</w:t>
      </w:r>
      <w:r w:rsidRPr="0022180D">
        <w:t>. Cox’s Bazar: Bangladesh.</w:t>
      </w:r>
    </w:p>
    <w:p w14:paraId="266BCCEB" w14:textId="77777777" w:rsidR="00D07106" w:rsidRPr="0022180D" w:rsidRDefault="00D07106" w:rsidP="00D07106">
      <w:pPr>
        <w:pStyle w:val="ListParagraph"/>
      </w:pPr>
    </w:p>
    <w:p w14:paraId="64324AE8" w14:textId="77777777" w:rsidR="00D07106" w:rsidRPr="0022180D" w:rsidRDefault="00D07106" w:rsidP="00D07106">
      <w:pPr>
        <w:pStyle w:val="ListParagraph"/>
        <w:numPr>
          <w:ilvl w:val="0"/>
          <w:numId w:val="1"/>
        </w:numPr>
      </w:pPr>
      <w:r w:rsidRPr="0022180D">
        <w:rPr>
          <w:b/>
        </w:rPr>
        <w:t>Duchesne B (2016)</w:t>
      </w:r>
      <w:r w:rsidRPr="0022180D">
        <w:t xml:space="preserve">. A Rapid Assessment on Psycho-Social Needs and Resources: </w:t>
      </w:r>
      <w:proofErr w:type="spellStart"/>
      <w:r w:rsidRPr="0022180D">
        <w:t>Maungdaw</w:t>
      </w:r>
      <w:proofErr w:type="spellEnd"/>
      <w:r w:rsidRPr="0022180D">
        <w:t xml:space="preserve"> and </w:t>
      </w:r>
      <w:proofErr w:type="spellStart"/>
      <w:r w:rsidRPr="0022180D">
        <w:t>Buthidaung</w:t>
      </w:r>
      <w:proofErr w:type="spellEnd"/>
      <w:r w:rsidRPr="0022180D">
        <w:t xml:space="preserve"> Townships: Executive Summary. Myanmar: ACF International</w:t>
      </w:r>
      <w:r w:rsidRPr="0022180D">
        <w:rPr>
          <w:b/>
        </w:rPr>
        <w:t xml:space="preserve">. </w:t>
      </w:r>
    </w:p>
    <w:p w14:paraId="78709B64" w14:textId="77777777" w:rsidR="00D07106" w:rsidRPr="0022180D" w:rsidRDefault="00D07106" w:rsidP="00D07106">
      <w:pPr>
        <w:pStyle w:val="ListParagraph"/>
        <w:rPr>
          <w:b/>
        </w:rPr>
      </w:pPr>
    </w:p>
    <w:p w14:paraId="63129BF2" w14:textId="4593CB79" w:rsidR="002175A8" w:rsidRPr="0022180D" w:rsidRDefault="002175A8" w:rsidP="00617473">
      <w:pPr>
        <w:pStyle w:val="ListParagraph"/>
        <w:numPr>
          <w:ilvl w:val="0"/>
          <w:numId w:val="1"/>
        </w:numPr>
      </w:pPr>
      <w:r w:rsidRPr="0022180D">
        <w:rPr>
          <w:b/>
        </w:rPr>
        <w:t>Fatima, N</w:t>
      </w:r>
      <w:r w:rsidRPr="0022180D">
        <w:t xml:space="preserve"> (</w:t>
      </w:r>
      <w:r w:rsidR="00617473" w:rsidRPr="0022180D">
        <w:t>2018</w:t>
      </w:r>
      <w:r w:rsidRPr="0022180D">
        <w:t>)</w:t>
      </w:r>
      <w:r w:rsidR="00903E96" w:rsidRPr="0022180D">
        <w:t xml:space="preserve">. </w:t>
      </w:r>
      <w:r w:rsidRPr="0022180D">
        <w:t>Child protection through play based early stimulation and psychosocial support for the displaced Rohingya children at Cox’s Bazar, Bangladesh’</w:t>
      </w:r>
      <w:r w:rsidR="00617473" w:rsidRPr="0022180D">
        <w:t xml:space="preserve"> Paper presented 6 </w:t>
      </w:r>
      <w:proofErr w:type="gramStart"/>
      <w:r w:rsidR="00617473" w:rsidRPr="0022180D">
        <w:t>June,</w:t>
      </w:r>
      <w:proofErr w:type="gramEnd"/>
      <w:r w:rsidR="00617473" w:rsidRPr="0022180D">
        <w:t xml:space="preserve"> 2018 at Asia-Pacific Regional Conference on Early Childhood Development. Kathmandu, Nepal.</w:t>
      </w:r>
    </w:p>
    <w:p w14:paraId="4AE906EB" w14:textId="77777777" w:rsidR="00D07106" w:rsidRPr="0022180D" w:rsidRDefault="00D07106" w:rsidP="00D07106">
      <w:pPr>
        <w:pStyle w:val="ListParagraph"/>
      </w:pPr>
    </w:p>
    <w:p w14:paraId="734583AB" w14:textId="0653762B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>Foundation House</w:t>
      </w:r>
      <w:r w:rsidRPr="0022180D">
        <w:t xml:space="preserve"> (2007) </w:t>
      </w:r>
      <w:r w:rsidRPr="0022180D">
        <w:rPr>
          <w:i/>
          <w:iCs/>
        </w:rPr>
        <w:t>United Nations High Commissioner for Refugees, and University of New South Wales, Refugee Consultations Bangladesh</w:t>
      </w:r>
      <w:r w:rsidRPr="0022180D">
        <w:t>. Cox’s Bazar, Bangladesh.</w:t>
      </w:r>
    </w:p>
    <w:p w14:paraId="72BF88EC" w14:textId="77777777" w:rsidR="00D07106" w:rsidRPr="0022180D" w:rsidRDefault="00D07106" w:rsidP="00D07106">
      <w:pPr>
        <w:pStyle w:val="ListParagraph"/>
      </w:pPr>
    </w:p>
    <w:p w14:paraId="6BB84653" w14:textId="68BB4128" w:rsidR="00D07106" w:rsidRPr="0022180D" w:rsidRDefault="00D07106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Gluck C </w:t>
      </w:r>
      <w:r w:rsidRPr="0022180D">
        <w:t>(2018). Rohingya refugee volunteers trained to help others in distress. [online] Available at: http://www.unhcr.org/news/latest/2018/5/5b066a544/rohingya-refugeevolunteers-trained-help-others-distress.html?query=bangladesh [Accessed 12 September 2018].</w:t>
      </w:r>
    </w:p>
    <w:p w14:paraId="2279CD01" w14:textId="77777777" w:rsidR="00D07106" w:rsidRPr="0022180D" w:rsidRDefault="00D07106" w:rsidP="00D07106">
      <w:pPr>
        <w:pStyle w:val="ListParagraph"/>
      </w:pPr>
    </w:p>
    <w:p w14:paraId="7F799650" w14:textId="2CEDEC30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>Grundy-Warr, C</w:t>
      </w:r>
      <w:r w:rsidR="00D07106" w:rsidRPr="0022180D">
        <w:rPr>
          <w:b/>
        </w:rPr>
        <w:t xml:space="preserve"> &amp; </w:t>
      </w:r>
      <w:r w:rsidRPr="0022180D">
        <w:rPr>
          <w:b/>
        </w:rPr>
        <w:t>Wong, E</w:t>
      </w:r>
      <w:r w:rsidR="00D07106" w:rsidRPr="0022180D">
        <w:rPr>
          <w:b/>
        </w:rPr>
        <w:t xml:space="preserve"> </w:t>
      </w:r>
      <w:r w:rsidRPr="0022180D">
        <w:t>(1997)</w:t>
      </w:r>
      <w:r w:rsidR="00903E96" w:rsidRPr="0022180D">
        <w:t xml:space="preserve">. </w:t>
      </w:r>
      <w:r w:rsidRPr="0022180D">
        <w:t>Sanctuary Under a Plastic Sheet – The Unresolved Problem of Rohingya Refugees</w:t>
      </w:r>
      <w:r w:rsidR="00903E96" w:rsidRPr="0022180D">
        <w:t>.</w:t>
      </w:r>
      <w:r w:rsidRPr="0022180D">
        <w:t xml:space="preserve"> </w:t>
      </w:r>
      <w:r w:rsidRPr="0022180D">
        <w:rPr>
          <w:i/>
          <w:iCs/>
        </w:rPr>
        <w:t>IBRU Boundary and Security Bulletin Autumn</w:t>
      </w:r>
      <w:r w:rsidRPr="0022180D">
        <w:t xml:space="preserve">, </w:t>
      </w:r>
      <w:r w:rsidRPr="0022180D">
        <w:rPr>
          <w:b/>
        </w:rPr>
        <w:t>5</w:t>
      </w:r>
      <w:r w:rsidRPr="0022180D">
        <w:t>, 79–91.</w:t>
      </w:r>
    </w:p>
    <w:p w14:paraId="7BE12B5E" w14:textId="77777777" w:rsidR="00D07106" w:rsidRPr="0022180D" w:rsidRDefault="00D07106" w:rsidP="00D07106">
      <w:pPr>
        <w:pStyle w:val="ListParagraph"/>
      </w:pPr>
    </w:p>
    <w:p w14:paraId="6F26D7D7" w14:textId="4EF8B089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>Hassan, G</w:t>
      </w:r>
      <w:r w:rsidR="00617473" w:rsidRPr="0022180D">
        <w:rPr>
          <w:b/>
        </w:rPr>
        <w:t>,</w:t>
      </w:r>
      <w:r w:rsidRPr="0022180D">
        <w:rPr>
          <w:b/>
        </w:rPr>
        <w:t xml:space="preserve"> </w:t>
      </w:r>
      <w:r w:rsidR="00617473" w:rsidRPr="0022180D">
        <w:rPr>
          <w:b/>
          <w:iCs/>
        </w:rPr>
        <w:t xml:space="preserve">Ventevogel, P, </w:t>
      </w:r>
      <w:proofErr w:type="spellStart"/>
      <w:r w:rsidR="00617473" w:rsidRPr="0022180D">
        <w:rPr>
          <w:b/>
          <w:iCs/>
        </w:rPr>
        <w:t>Jefee-Bahloul</w:t>
      </w:r>
      <w:proofErr w:type="spellEnd"/>
      <w:r w:rsidR="00617473" w:rsidRPr="0022180D">
        <w:rPr>
          <w:b/>
          <w:iCs/>
        </w:rPr>
        <w:t xml:space="preserve">, H, </w:t>
      </w:r>
      <w:proofErr w:type="spellStart"/>
      <w:r w:rsidR="00617473" w:rsidRPr="0022180D">
        <w:rPr>
          <w:b/>
          <w:iCs/>
        </w:rPr>
        <w:t>Barkil-Oteo</w:t>
      </w:r>
      <w:proofErr w:type="spellEnd"/>
      <w:r w:rsidR="00617473" w:rsidRPr="0022180D">
        <w:rPr>
          <w:b/>
          <w:iCs/>
        </w:rPr>
        <w:t xml:space="preserve">, A &amp; </w:t>
      </w:r>
      <w:proofErr w:type="spellStart"/>
      <w:r w:rsidR="00617473" w:rsidRPr="0022180D">
        <w:rPr>
          <w:b/>
          <w:iCs/>
        </w:rPr>
        <w:t>Kirmayer</w:t>
      </w:r>
      <w:proofErr w:type="spellEnd"/>
      <w:r w:rsidR="00617473" w:rsidRPr="0022180D">
        <w:rPr>
          <w:b/>
          <w:iCs/>
        </w:rPr>
        <w:t xml:space="preserve"> LJ</w:t>
      </w:r>
      <w:r w:rsidRPr="0022180D">
        <w:rPr>
          <w:b/>
        </w:rPr>
        <w:t xml:space="preserve"> </w:t>
      </w:r>
      <w:r w:rsidRPr="0022180D">
        <w:t>(2016)</w:t>
      </w:r>
      <w:r w:rsidR="00903E96" w:rsidRPr="0022180D">
        <w:t xml:space="preserve">. </w:t>
      </w:r>
      <w:r w:rsidRPr="0022180D">
        <w:t>Mental health and psychosocial wellbeing of Syrians affected by armed conflict</w:t>
      </w:r>
      <w:r w:rsidR="00903E96" w:rsidRPr="0022180D">
        <w:t>.</w:t>
      </w:r>
      <w:r w:rsidRPr="0022180D">
        <w:t xml:space="preserve"> </w:t>
      </w:r>
      <w:r w:rsidRPr="0022180D">
        <w:rPr>
          <w:i/>
          <w:iCs/>
        </w:rPr>
        <w:t>Epidemiology and Psychiatric Sciences</w:t>
      </w:r>
      <w:r w:rsidRPr="0022180D">
        <w:t xml:space="preserve">, </w:t>
      </w:r>
      <w:r w:rsidRPr="0022180D">
        <w:rPr>
          <w:b/>
        </w:rPr>
        <w:t>25</w:t>
      </w:r>
      <w:r w:rsidRPr="0022180D">
        <w:t>, 129–141</w:t>
      </w:r>
      <w:r w:rsidR="00E7428D" w:rsidRPr="0022180D">
        <w:t>.</w:t>
      </w:r>
    </w:p>
    <w:p w14:paraId="75B29C19" w14:textId="77777777" w:rsidR="00617473" w:rsidRPr="0022180D" w:rsidRDefault="00617473" w:rsidP="00D07106">
      <w:pPr>
        <w:pStyle w:val="ListParagraph"/>
      </w:pPr>
    </w:p>
    <w:p w14:paraId="7110A2B0" w14:textId="59B3E219" w:rsidR="00617473" w:rsidRPr="0022180D" w:rsidRDefault="002175A8" w:rsidP="0094092C">
      <w:pPr>
        <w:pStyle w:val="ListParagraph"/>
        <w:numPr>
          <w:ilvl w:val="0"/>
          <w:numId w:val="1"/>
        </w:numPr>
      </w:pPr>
      <w:proofErr w:type="spellStart"/>
      <w:r w:rsidRPr="0022180D">
        <w:rPr>
          <w:b/>
        </w:rPr>
        <w:t>HelpAge</w:t>
      </w:r>
      <w:proofErr w:type="spellEnd"/>
      <w:r w:rsidRPr="0022180D">
        <w:rPr>
          <w:b/>
        </w:rPr>
        <w:t xml:space="preserve"> International</w:t>
      </w:r>
      <w:r w:rsidRPr="0022180D">
        <w:t xml:space="preserve"> (</w:t>
      </w:r>
      <w:r w:rsidR="00617473" w:rsidRPr="0022180D">
        <w:t>2017</w:t>
      </w:r>
      <w:r w:rsidRPr="0022180D">
        <w:t>)</w:t>
      </w:r>
      <w:r w:rsidR="00903E96" w:rsidRPr="0022180D">
        <w:t>.</w:t>
      </w:r>
      <w:r w:rsidRPr="0022180D">
        <w:t xml:space="preserve"> </w:t>
      </w:r>
      <w:r w:rsidRPr="0022180D">
        <w:rPr>
          <w:i/>
          <w:iCs/>
        </w:rPr>
        <w:t xml:space="preserve">Rapid Needs Assessment of Older People (RNA-OP) forcibly displaced from Myanmar in </w:t>
      </w:r>
      <w:proofErr w:type="spellStart"/>
      <w:r w:rsidRPr="0022180D">
        <w:rPr>
          <w:i/>
          <w:iCs/>
        </w:rPr>
        <w:t>Balukhali</w:t>
      </w:r>
      <w:proofErr w:type="spellEnd"/>
      <w:r w:rsidRPr="0022180D">
        <w:rPr>
          <w:i/>
          <w:iCs/>
        </w:rPr>
        <w:t xml:space="preserve"> 2 camp, Cox’s Bazar, Bangladesh</w:t>
      </w:r>
      <w:r w:rsidRPr="0022180D">
        <w:t>. London, UK.</w:t>
      </w:r>
    </w:p>
    <w:p w14:paraId="57941F0B" w14:textId="77777777" w:rsidR="0094092C" w:rsidRPr="0022180D" w:rsidRDefault="0094092C" w:rsidP="0094092C">
      <w:pPr>
        <w:pStyle w:val="ListParagraph"/>
      </w:pPr>
    </w:p>
    <w:p w14:paraId="0B8015EA" w14:textId="0163EDA2" w:rsidR="002175A8" w:rsidRPr="0022180D" w:rsidRDefault="002175A8" w:rsidP="002175A8">
      <w:pPr>
        <w:pStyle w:val="ListParagraph"/>
        <w:numPr>
          <w:ilvl w:val="0"/>
          <w:numId w:val="1"/>
        </w:numPr>
      </w:pPr>
      <w:proofErr w:type="spellStart"/>
      <w:r w:rsidRPr="0022180D">
        <w:rPr>
          <w:b/>
        </w:rPr>
        <w:t>InterAgency</w:t>
      </w:r>
      <w:proofErr w:type="spellEnd"/>
      <w:r w:rsidRPr="0022180D">
        <w:rPr>
          <w:b/>
        </w:rPr>
        <w:t xml:space="preserve"> Standing Committee</w:t>
      </w:r>
      <w:r w:rsidRPr="0022180D">
        <w:t xml:space="preserve"> (2007)</w:t>
      </w:r>
      <w:r w:rsidR="00903E96" w:rsidRPr="0022180D">
        <w:t xml:space="preserve">. </w:t>
      </w:r>
      <w:r w:rsidRPr="0022180D">
        <w:t xml:space="preserve">IASC Guidelines on Mental Health and Psychosocial Support in Emergency Settings, </w:t>
      </w:r>
      <w:proofErr w:type="spellStart"/>
      <w:r w:rsidRPr="0022180D">
        <w:rPr>
          <w:i/>
          <w:iCs/>
        </w:rPr>
        <w:t>Who.Int</w:t>
      </w:r>
      <w:proofErr w:type="spellEnd"/>
      <w:r w:rsidRPr="0022180D">
        <w:t xml:space="preserve">, 1–103. </w:t>
      </w:r>
    </w:p>
    <w:p w14:paraId="4284F283" w14:textId="77777777" w:rsidR="00A67DD9" w:rsidRPr="0022180D" w:rsidRDefault="00A67DD9" w:rsidP="00A67DD9">
      <w:pPr>
        <w:pStyle w:val="ListParagraph"/>
      </w:pPr>
    </w:p>
    <w:p w14:paraId="066A3C72" w14:textId="299BC709" w:rsidR="00D07106" w:rsidRPr="0022180D" w:rsidRDefault="00A67DD9" w:rsidP="00A67DD9">
      <w:pPr>
        <w:pStyle w:val="ListParagraph"/>
        <w:numPr>
          <w:ilvl w:val="0"/>
          <w:numId w:val="1"/>
        </w:numPr>
      </w:pPr>
      <w:r w:rsidRPr="0022180D">
        <w:rPr>
          <w:b/>
        </w:rPr>
        <w:lastRenderedPageBreak/>
        <w:t>Interagency Working Group on Reproductive Health in Crisis</w:t>
      </w:r>
      <w:r w:rsidRPr="0022180D">
        <w:t>, Women and Girls Critically Underserved in the Rohingya Humanitarian Response. February 22, 2018:  https://bit.ly/2QuptB5.</w:t>
      </w:r>
    </w:p>
    <w:p w14:paraId="582F6CE0" w14:textId="77777777" w:rsidR="00A67DD9" w:rsidRPr="0022180D" w:rsidRDefault="00A67DD9" w:rsidP="00A67DD9">
      <w:pPr>
        <w:pStyle w:val="ListParagraph"/>
      </w:pPr>
    </w:p>
    <w:p w14:paraId="4E457528" w14:textId="6AA2E64E" w:rsidR="00D07106" w:rsidRPr="0022180D" w:rsidRDefault="00D07106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International Organization </w:t>
      </w:r>
      <w:proofErr w:type="gramStart"/>
      <w:r w:rsidRPr="0022180D">
        <w:rPr>
          <w:b/>
        </w:rPr>
        <w:t>For</w:t>
      </w:r>
      <w:proofErr w:type="gramEnd"/>
      <w:r w:rsidRPr="0022180D">
        <w:rPr>
          <w:b/>
        </w:rPr>
        <w:t xml:space="preserve"> Migration (2018). </w:t>
      </w:r>
      <w:r w:rsidRPr="0022180D">
        <w:t>Mental Health and Psychosocial Support Rapid Needs Assessment. Cox's Bazaar, Bangladesh: IOM.</w:t>
      </w:r>
    </w:p>
    <w:p w14:paraId="3FC3506F" w14:textId="77777777" w:rsidR="00B1600A" w:rsidRPr="0022180D" w:rsidRDefault="00B1600A" w:rsidP="00B1600A">
      <w:pPr>
        <w:pStyle w:val="ListParagraph"/>
      </w:pPr>
    </w:p>
    <w:p w14:paraId="15555344" w14:textId="71F114E5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>James, K</w:t>
      </w:r>
      <w:r w:rsidRPr="0022180D">
        <w:t xml:space="preserve"> (2012)</w:t>
      </w:r>
      <w:r w:rsidR="00903E96" w:rsidRPr="0022180D">
        <w:t>.</w:t>
      </w:r>
      <w:r w:rsidRPr="0022180D">
        <w:t xml:space="preserve"> Training Burmese refugee counsellors in India</w:t>
      </w:r>
      <w:r w:rsidR="00903E96" w:rsidRPr="0022180D">
        <w:t>.</w:t>
      </w:r>
      <w:r w:rsidRPr="0022180D">
        <w:t xml:space="preserve"> </w:t>
      </w:r>
      <w:r w:rsidRPr="0022180D">
        <w:rPr>
          <w:i/>
          <w:iCs/>
        </w:rPr>
        <w:t>Intervention</w:t>
      </w:r>
      <w:r w:rsidRPr="0022180D">
        <w:t xml:space="preserve">, </w:t>
      </w:r>
      <w:r w:rsidRPr="0022180D">
        <w:rPr>
          <w:b/>
        </w:rPr>
        <w:t>10</w:t>
      </w:r>
      <w:r w:rsidRPr="0022180D">
        <w:t xml:space="preserve">, 4–16. </w:t>
      </w:r>
    </w:p>
    <w:p w14:paraId="1AADF44A" w14:textId="77777777" w:rsidR="00D07106" w:rsidRPr="0022180D" w:rsidRDefault="00D07106" w:rsidP="00D07106">
      <w:pPr>
        <w:pStyle w:val="ListParagraph"/>
      </w:pPr>
    </w:p>
    <w:p w14:paraId="03B852EE" w14:textId="6428FBE6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>Jeremiah, R</w:t>
      </w:r>
      <w:r w:rsidR="00903E96" w:rsidRPr="0022180D">
        <w:rPr>
          <w:b/>
        </w:rPr>
        <w:t>D</w:t>
      </w:r>
      <w:r w:rsidR="00BA3B2A" w:rsidRPr="0022180D">
        <w:rPr>
          <w:b/>
          <w:iCs/>
        </w:rPr>
        <w:t xml:space="preserve">, </w:t>
      </w:r>
      <w:proofErr w:type="spellStart"/>
      <w:r w:rsidR="00BA3B2A" w:rsidRPr="0022180D">
        <w:rPr>
          <w:b/>
          <w:iCs/>
        </w:rPr>
        <w:t>Magan</w:t>
      </w:r>
      <w:proofErr w:type="spellEnd"/>
      <w:r w:rsidR="00BA3B2A" w:rsidRPr="0022180D">
        <w:rPr>
          <w:b/>
          <w:iCs/>
        </w:rPr>
        <w:t xml:space="preserve"> I, </w:t>
      </w:r>
      <w:proofErr w:type="spellStart"/>
      <w:r w:rsidR="00BA3B2A" w:rsidRPr="0022180D">
        <w:rPr>
          <w:b/>
          <w:iCs/>
        </w:rPr>
        <w:t>Oyewuwo-Gassikia</w:t>
      </w:r>
      <w:proofErr w:type="spellEnd"/>
      <w:r w:rsidR="00BA3B2A" w:rsidRPr="0022180D">
        <w:rPr>
          <w:b/>
          <w:iCs/>
        </w:rPr>
        <w:t xml:space="preserve">, OB &amp; Ibrahim, A </w:t>
      </w:r>
      <w:r w:rsidRPr="0022180D">
        <w:t>(2017)</w:t>
      </w:r>
      <w:r w:rsidR="00903E96" w:rsidRPr="0022180D">
        <w:t xml:space="preserve">. </w:t>
      </w:r>
      <w:r w:rsidRPr="0022180D">
        <w:t>Insights into the Daily Stressors of Rohingya Refugee Men in Chicago</w:t>
      </w:r>
      <w:r w:rsidR="00903E96" w:rsidRPr="0022180D">
        <w:t>.</w:t>
      </w:r>
      <w:r w:rsidRPr="0022180D">
        <w:t xml:space="preserve"> </w:t>
      </w:r>
      <w:r w:rsidRPr="0022180D">
        <w:rPr>
          <w:i/>
          <w:iCs/>
        </w:rPr>
        <w:t>Journal of Muslim Mental Health</w:t>
      </w:r>
      <w:r w:rsidRPr="0022180D">
        <w:t xml:space="preserve">, </w:t>
      </w:r>
      <w:r w:rsidRPr="0022180D">
        <w:rPr>
          <w:b/>
        </w:rPr>
        <w:t>11</w:t>
      </w:r>
      <w:r w:rsidR="00BA3B2A" w:rsidRPr="0022180D">
        <w:t>.</w:t>
      </w:r>
    </w:p>
    <w:p w14:paraId="68E35507" w14:textId="7E045FCC" w:rsidR="00D07106" w:rsidRPr="0022180D" w:rsidRDefault="00D07106" w:rsidP="00D07106">
      <w:pPr>
        <w:pStyle w:val="ListParagraph"/>
        <w:rPr>
          <w:rFonts w:ascii="Calibri" w:hAnsi="Calibri" w:cs="Calibri"/>
        </w:rPr>
      </w:pPr>
    </w:p>
    <w:p w14:paraId="5785575A" w14:textId="5259C276" w:rsidR="002175A8" w:rsidRPr="0022180D" w:rsidRDefault="002175A8" w:rsidP="002175A8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proofErr w:type="spellStart"/>
      <w:r w:rsidRPr="0022180D">
        <w:rPr>
          <w:rFonts w:ascii="Calibri" w:hAnsi="Calibri" w:cs="Calibri"/>
          <w:b/>
        </w:rPr>
        <w:t>Jiwrajka</w:t>
      </w:r>
      <w:proofErr w:type="spellEnd"/>
      <w:r w:rsidRPr="0022180D">
        <w:rPr>
          <w:rFonts w:ascii="Calibri" w:hAnsi="Calibri" w:cs="Calibri"/>
          <w:b/>
        </w:rPr>
        <w:t>, M</w:t>
      </w:r>
      <w:r w:rsidR="00903E96" w:rsidRPr="0022180D">
        <w:rPr>
          <w:rFonts w:ascii="Calibri" w:hAnsi="Calibri" w:cs="Calibri"/>
          <w:b/>
        </w:rPr>
        <w:t>,</w:t>
      </w:r>
      <w:r w:rsidRPr="0022180D">
        <w:rPr>
          <w:rFonts w:ascii="Calibri" w:hAnsi="Calibri" w:cs="Calibri"/>
          <w:b/>
        </w:rPr>
        <w:t xml:space="preserve"> Mahmoud, A </w:t>
      </w:r>
      <w:r w:rsidR="00903E96" w:rsidRPr="0022180D">
        <w:rPr>
          <w:rFonts w:ascii="Calibri" w:hAnsi="Calibri" w:cs="Calibri"/>
          <w:b/>
        </w:rPr>
        <w:t>&amp;</w:t>
      </w:r>
      <w:r w:rsidRPr="0022180D">
        <w:rPr>
          <w:rFonts w:ascii="Calibri" w:hAnsi="Calibri" w:cs="Calibri"/>
          <w:b/>
        </w:rPr>
        <w:t xml:space="preserve"> Uppal, M</w:t>
      </w:r>
      <w:r w:rsidRPr="0022180D">
        <w:rPr>
          <w:rFonts w:ascii="Calibri" w:hAnsi="Calibri" w:cs="Calibri"/>
        </w:rPr>
        <w:t xml:space="preserve"> (2017)</w:t>
      </w:r>
      <w:r w:rsidR="00903E96" w:rsidRPr="0022180D">
        <w:rPr>
          <w:rFonts w:ascii="Calibri" w:hAnsi="Calibri" w:cs="Calibri"/>
        </w:rPr>
        <w:t>.</w:t>
      </w:r>
      <w:r w:rsidRPr="0022180D">
        <w:rPr>
          <w:rFonts w:ascii="Calibri" w:hAnsi="Calibri" w:cs="Calibri"/>
        </w:rPr>
        <w:t xml:space="preserve"> A Rohingya refugee’s journey in Australia and the barriers to accessing healthcare</w:t>
      </w:r>
      <w:r w:rsidR="00BA3B2A" w:rsidRPr="0022180D">
        <w:rPr>
          <w:rFonts w:ascii="Calibri" w:hAnsi="Calibri" w:cs="Calibri"/>
        </w:rPr>
        <w:t>.</w:t>
      </w:r>
      <w:r w:rsidRPr="0022180D">
        <w:rPr>
          <w:rFonts w:ascii="Calibri" w:hAnsi="Calibri" w:cs="Calibri"/>
        </w:rPr>
        <w:t xml:space="preserve"> </w:t>
      </w:r>
      <w:r w:rsidRPr="0022180D">
        <w:rPr>
          <w:rFonts w:ascii="Calibri" w:hAnsi="Calibri" w:cs="Calibri"/>
          <w:i/>
          <w:iCs/>
        </w:rPr>
        <w:t>BMJ Case Reports</w:t>
      </w:r>
      <w:r w:rsidR="00BA3B2A" w:rsidRPr="0022180D">
        <w:rPr>
          <w:rFonts w:ascii="Calibri" w:hAnsi="Calibri" w:cs="Calibri"/>
          <w:iCs/>
        </w:rPr>
        <w:t xml:space="preserve">, </w:t>
      </w:r>
      <w:proofErr w:type="spellStart"/>
      <w:r w:rsidR="00BA3B2A" w:rsidRPr="0022180D">
        <w:rPr>
          <w:rFonts w:ascii="Calibri" w:hAnsi="Calibri" w:cs="Calibri"/>
          <w:b/>
          <w:iCs/>
        </w:rPr>
        <w:t>pii</w:t>
      </w:r>
      <w:proofErr w:type="spellEnd"/>
      <w:r w:rsidR="00BA3B2A" w:rsidRPr="0022180D">
        <w:rPr>
          <w:rFonts w:ascii="Calibri" w:hAnsi="Calibri" w:cs="Calibri"/>
          <w:iCs/>
        </w:rPr>
        <w:t xml:space="preserve">, </w:t>
      </w:r>
      <w:r w:rsidR="00BA3B2A" w:rsidRPr="0022180D">
        <w:rPr>
          <w:rFonts w:ascii="Calibri" w:hAnsi="Calibri" w:cs="Calibri"/>
          <w:color w:val="000000"/>
          <w:shd w:val="clear" w:color="auto" w:fill="FFFFFF"/>
        </w:rPr>
        <w:t>bcr-2017-219674.</w:t>
      </w:r>
    </w:p>
    <w:p w14:paraId="0B471014" w14:textId="77777777" w:rsidR="00BA3B2A" w:rsidRPr="0022180D" w:rsidRDefault="00BA3B2A" w:rsidP="00D07106">
      <w:pPr>
        <w:pStyle w:val="ListParagraph"/>
      </w:pPr>
    </w:p>
    <w:p w14:paraId="6DBF0DCF" w14:textId="068858A5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Karim, MR, Shaheed, F </w:t>
      </w:r>
      <w:r w:rsidR="00903E96" w:rsidRPr="0022180D">
        <w:rPr>
          <w:b/>
        </w:rPr>
        <w:t>&amp;</w:t>
      </w:r>
      <w:r w:rsidRPr="0022180D">
        <w:rPr>
          <w:b/>
        </w:rPr>
        <w:t xml:space="preserve"> Paul, S.</w:t>
      </w:r>
      <w:r w:rsidRPr="0022180D">
        <w:t xml:space="preserve"> (2018)</w:t>
      </w:r>
      <w:r w:rsidR="00BA3B2A" w:rsidRPr="0022180D">
        <w:t>.</w:t>
      </w:r>
      <w:r w:rsidRPr="0022180D">
        <w:t xml:space="preserve"> Psychiatry in Bangladesh</w:t>
      </w:r>
      <w:r w:rsidR="00903E96" w:rsidRPr="0022180D">
        <w:t>.</w:t>
      </w:r>
      <w:r w:rsidRPr="0022180D">
        <w:t xml:space="preserve"> </w:t>
      </w:r>
      <w:r w:rsidRPr="0022180D">
        <w:rPr>
          <w:i/>
          <w:iCs/>
        </w:rPr>
        <w:t>International Psychiatry</w:t>
      </w:r>
      <w:r w:rsidRPr="0022180D">
        <w:t xml:space="preserve">, </w:t>
      </w:r>
      <w:r w:rsidRPr="0022180D">
        <w:rPr>
          <w:b/>
        </w:rPr>
        <w:t>3</w:t>
      </w:r>
      <w:r w:rsidRPr="0022180D">
        <w:t xml:space="preserve">, 16–18. </w:t>
      </w:r>
    </w:p>
    <w:p w14:paraId="657446BE" w14:textId="59328378" w:rsidR="00D07106" w:rsidRPr="0022180D" w:rsidRDefault="00D07106" w:rsidP="00D07106">
      <w:pPr>
        <w:pStyle w:val="ListParagraph"/>
      </w:pPr>
    </w:p>
    <w:p w14:paraId="6E161FB7" w14:textId="301DE935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Khandelwal, S. K. </w:t>
      </w:r>
      <w:r w:rsidRPr="0022180D">
        <w:rPr>
          <w:b/>
          <w:i/>
          <w:iCs/>
        </w:rPr>
        <w:t>et al.</w:t>
      </w:r>
      <w:r w:rsidRPr="0022180D">
        <w:rPr>
          <w:b/>
        </w:rPr>
        <w:t xml:space="preserve"> </w:t>
      </w:r>
      <w:r w:rsidRPr="0022180D">
        <w:t>(2004)</w:t>
      </w:r>
      <w:r w:rsidR="00BA3B2A" w:rsidRPr="0022180D">
        <w:t>.</w:t>
      </w:r>
      <w:r w:rsidRPr="0022180D">
        <w:t xml:space="preserve"> India mental health country profile</w:t>
      </w:r>
      <w:r w:rsidR="00903E96" w:rsidRPr="0022180D">
        <w:t>.</w:t>
      </w:r>
      <w:r w:rsidRPr="0022180D">
        <w:t xml:space="preserve"> </w:t>
      </w:r>
      <w:r w:rsidRPr="0022180D">
        <w:rPr>
          <w:i/>
          <w:iCs/>
        </w:rPr>
        <w:t>International Review of Psychiatry</w:t>
      </w:r>
      <w:r w:rsidRPr="0022180D">
        <w:t xml:space="preserve">, </w:t>
      </w:r>
      <w:r w:rsidRPr="0022180D">
        <w:rPr>
          <w:b/>
        </w:rPr>
        <w:t>16</w:t>
      </w:r>
      <w:r w:rsidRPr="0022180D">
        <w:t xml:space="preserve">, 126–141. </w:t>
      </w:r>
    </w:p>
    <w:p w14:paraId="3BB61510" w14:textId="77777777" w:rsidR="00D07106" w:rsidRPr="0022180D" w:rsidRDefault="00D07106" w:rsidP="00D07106">
      <w:pPr>
        <w:pStyle w:val="ListParagraph"/>
      </w:pPr>
    </w:p>
    <w:p w14:paraId="5D594751" w14:textId="5B0B94CB" w:rsidR="002175A8" w:rsidRPr="0022180D" w:rsidRDefault="002175A8" w:rsidP="002175A8">
      <w:pPr>
        <w:pStyle w:val="ListParagraph"/>
        <w:numPr>
          <w:ilvl w:val="0"/>
          <w:numId w:val="1"/>
        </w:numPr>
      </w:pPr>
      <w:proofErr w:type="spellStart"/>
      <w:r w:rsidRPr="0022180D">
        <w:rPr>
          <w:b/>
        </w:rPr>
        <w:t>Kiragu</w:t>
      </w:r>
      <w:proofErr w:type="spellEnd"/>
      <w:r w:rsidR="00BA3B2A" w:rsidRPr="0022180D">
        <w:rPr>
          <w:b/>
        </w:rPr>
        <w:t>, E,</w:t>
      </w:r>
      <w:r w:rsidRPr="0022180D">
        <w:rPr>
          <w:b/>
        </w:rPr>
        <w:t xml:space="preserve"> Li </w:t>
      </w:r>
      <w:proofErr w:type="spellStart"/>
      <w:r w:rsidRPr="0022180D">
        <w:rPr>
          <w:b/>
        </w:rPr>
        <w:t>Rosi</w:t>
      </w:r>
      <w:proofErr w:type="spellEnd"/>
      <w:r w:rsidR="00BA3B2A" w:rsidRPr="0022180D">
        <w:rPr>
          <w:b/>
        </w:rPr>
        <w:t>, A &amp;</w:t>
      </w:r>
      <w:r w:rsidRPr="0022180D">
        <w:rPr>
          <w:b/>
        </w:rPr>
        <w:t xml:space="preserve"> Morris, </w:t>
      </w:r>
      <w:r w:rsidR="00BA3B2A" w:rsidRPr="0022180D">
        <w:rPr>
          <w:b/>
        </w:rPr>
        <w:t xml:space="preserve">T </w:t>
      </w:r>
      <w:r w:rsidRPr="0022180D">
        <w:t>(2011)</w:t>
      </w:r>
      <w:r w:rsidR="00BA3B2A" w:rsidRPr="0022180D">
        <w:t>.</w:t>
      </w:r>
      <w:r w:rsidRPr="0022180D">
        <w:t xml:space="preserve"> </w:t>
      </w:r>
      <w:r w:rsidRPr="0022180D">
        <w:rPr>
          <w:iCs/>
        </w:rPr>
        <w:t>States of denial: A review of UNHCR’s response to the protracted situation of stateless Rohingya refugees in Bangladesh</w:t>
      </w:r>
      <w:r w:rsidRPr="0022180D">
        <w:t xml:space="preserve">, </w:t>
      </w:r>
      <w:r w:rsidRPr="0022180D">
        <w:rPr>
          <w:iCs/>
        </w:rPr>
        <w:t>Policy Development and Evaluation Service, UNHCR</w:t>
      </w:r>
      <w:r w:rsidRPr="0022180D">
        <w:t xml:space="preserve">. </w:t>
      </w:r>
    </w:p>
    <w:p w14:paraId="5A989A91" w14:textId="77777777" w:rsidR="00BA3B2A" w:rsidRPr="0022180D" w:rsidRDefault="00BA3B2A" w:rsidP="00BA3B2A">
      <w:pPr>
        <w:pStyle w:val="ListParagraph"/>
      </w:pPr>
    </w:p>
    <w:p w14:paraId="12C95061" w14:textId="1528D5A3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>Lim, A</w:t>
      </w:r>
      <w:r w:rsidR="00903E96" w:rsidRPr="0022180D">
        <w:rPr>
          <w:b/>
        </w:rPr>
        <w:t>,</w:t>
      </w:r>
      <w:r w:rsidRPr="0022180D">
        <w:rPr>
          <w:b/>
        </w:rPr>
        <w:t xml:space="preserve"> Hoek, H</w:t>
      </w:r>
      <w:r w:rsidR="00903E96" w:rsidRPr="0022180D">
        <w:rPr>
          <w:b/>
        </w:rPr>
        <w:t>W</w:t>
      </w:r>
      <w:r w:rsidRPr="0022180D">
        <w:rPr>
          <w:b/>
        </w:rPr>
        <w:t xml:space="preserve"> </w:t>
      </w:r>
      <w:r w:rsidR="00903E96" w:rsidRPr="0022180D">
        <w:rPr>
          <w:b/>
        </w:rPr>
        <w:t>&amp;</w:t>
      </w:r>
      <w:r w:rsidRPr="0022180D">
        <w:rPr>
          <w:b/>
        </w:rPr>
        <w:t xml:space="preserve"> </w:t>
      </w:r>
      <w:proofErr w:type="spellStart"/>
      <w:r w:rsidRPr="0022180D">
        <w:rPr>
          <w:b/>
        </w:rPr>
        <w:t>Blom</w:t>
      </w:r>
      <w:proofErr w:type="spellEnd"/>
      <w:r w:rsidRPr="0022180D">
        <w:rPr>
          <w:b/>
        </w:rPr>
        <w:t>, J</w:t>
      </w:r>
      <w:r w:rsidR="00903E96" w:rsidRPr="0022180D">
        <w:rPr>
          <w:b/>
        </w:rPr>
        <w:t>D</w:t>
      </w:r>
      <w:r w:rsidRPr="0022180D">
        <w:t xml:space="preserve"> (2015)</w:t>
      </w:r>
      <w:r w:rsidR="00903E96" w:rsidRPr="0022180D">
        <w:t xml:space="preserve">. </w:t>
      </w:r>
      <w:r w:rsidRPr="0022180D">
        <w:t xml:space="preserve">The attribution of psychotic symptoms to jinn in Islamic patients’, </w:t>
      </w:r>
      <w:r w:rsidRPr="0022180D">
        <w:rPr>
          <w:i/>
          <w:iCs/>
        </w:rPr>
        <w:t>Transcultural Psychiatry</w:t>
      </w:r>
      <w:r w:rsidRPr="0022180D">
        <w:t xml:space="preserve">, </w:t>
      </w:r>
      <w:r w:rsidRPr="0022180D">
        <w:rPr>
          <w:b/>
        </w:rPr>
        <w:t>52</w:t>
      </w:r>
      <w:r w:rsidR="00903E96" w:rsidRPr="0022180D">
        <w:t xml:space="preserve">, </w:t>
      </w:r>
      <w:r w:rsidRPr="0022180D">
        <w:t xml:space="preserve">18–32. </w:t>
      </w:r>
    </w:p>
    <w:p w14:paraId="3976801E" w14:textId="77777777" w:rsidR="00D07106" w:rsidRPr="0022180D" w:rsidRDefault="00D07106" w:rsidP="00D07106">
      <w:pPr>
        <w:pStyle w:val="ListParagraph"/>
      </w:pPr>
    </w:p>
    <w:p w14:paraId="11F798EB" w14:textId="23366633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>Mahmood, S</w:t>
      </w:r>
      <w:r w:rsidR="00BA3B2A" w:rsidRPr="0022180D">
        <w:rPr>
          <w:b/>
        </w:rPr>
        <w:t>S, Wroe, E, Fuller, A &amp; Leaning, J</w:t>
      </w:r>
      <w:r w:rsidRPr="0022180D">
        <w:t xml:space="preserve"> (2017)</w:t>
      </w:r>
      <w:r w:rsidR="007A3DB6" w:rsidRPr="0022180D">
        <w:t xml:space="preserve">. </w:t>
      </w:r>
      <w:r w:rsidRPr="0022180D">
        <w:t>The Rohingya people of Myanmar: health, human rights, and identity</w:t>
      </w:r>
      <w:r w:rsidR="007A3DB6" w:rsidRPr="0022180D">
        <w:t>.</w:t>
      </w:r>
      <w:r w:rsidRPr="0022180D">
        <w:t xml:space="preserve"> </w:t>
      </w:r>
      <w:r w:rsidRPr="0022180D">
        <w:rPr>
          <w:i/>
          <w:iCs/>
        </w:rPr>
        <w:t>The Lancet</w:t>
      </w:r>
      <w:r w:rsidRPr="0022180D">
        <w:t xml:space="preserve">, </w:t>
      </w:r>
      <w:r w:rsidRPr="0022180D">
        <w:rPr>
          <w:b/>
        </w:rPr>
        <w:t>389</w:t>
      </w:r>
      <w:r w:rsidRPr="0022180D">
        <w:t>,</w:t>
      </w:r>
      <w:r w:rsidR="001F6056" w:rsidRPr="0022180D">
        <w:t xml:space="preserve"> </w:t>
      </w:r>
      <w:r w:rsidRPr="0022180D">
        <w:t xml:space="preserve">1841–1850. </w:t>
      </w:r>
    </w:p>
    <w:p w14:paraId="624CB265" w14:textId="77777777" w:rsidR="00BA3B2A" w:rsidRPr="0022180D" w:rsidRDefault="00BA3B2A" w:rsidP="00D07106">
      <w:pPr>
        <w:pStyle w:val="ListParagraph"/>
      </w:pPr>
    </w:p>
    <w:p w14:paraId="6978BF4C" w14:textId="3350835F" w:rsidR="00D07106" w:rsidRPr="0022180D" w:rsidRDefault="001F6056" w:rsidP="001F6056">
      <w:pPr>
        <w:pStyle w:val="ListParagraph"/>
        <w:numPr>
          <w:ilvl w:val="0"/>
          <w:numId w:val="1"/>
        </w:numPr>
        <w:rPr>
          <w:b/>
        </w:rPr>
      </w:pPr>
      <w:proofErr w:type="spellStart"/>
      <w:r w:rsidRPr="0022180D">
        <w:rPr>
          <w:b/>
        </w:rPr>
        <w:t>Mollik</w:t>
      </w:r>
      <w:proofErr w:type="spellEnd"/>
      <w:r w:rsidRPr="0022180D">
        <w:rPr>
          <w:b/>
        </w:rPr>
        <w:t xml:space="preserve"> AH, </w:t>
      </w:r>
      <w:proofErr w:type="spellStart"/>
      <w:r w:rsidRPr="0022180D">
        <w:rPr>
          <w:b/>
        </w:rPr>
        <w:t>Akter</w:t>
      </w:r>
      <w:proofErr w:type="spellEnd"/>
      <w:r w:rsidRPr="0022180D">
        <w:rPr>
          <w:b/>
        </w:rPr>
        <w:t xml:space="preserve"> K, Azam NK, Hossain FB, Rahman H, Chowdhury, KBTM, Sen D, </w:t>
      </w:r>
      <w:proofErr w:type="spellStart"/>
      <w:r w:rsidRPr="0022180D">
        <w:rPr>
          <w:b/>
        </w:rPr>
        <w:t>Mcfield</w:t>
      </w:r>
      <w:proofErr w:type="spellEnd"/>
      <w:r w:rsidRPr="0022180D">
        <w:rPr>
          <w:b/>
        </w:rPr>
        <w:t xml:space="preserve">, R </w:t>
      </w:r>
      <w:r w:rsidRPr="0022180D">
        <w:t xml:space="preserve">(2011). Towards integration of unconventional medicines in the public health service: the experience of Rohingya refugees' in Bangladesh. </w:t>
      </w:r>
      <w:r w:rsidRPr="0022180D">
        <w:rPr>
          <w:i/>
        </w:rPr>
        <w:t>Journal of Epidemiology &amp; Community Health</w:t>
      </w:r>
      <w:r w:rsidRPr="0022180D">
        <w:t xml:space="preserve"> </w:t>
      </w:r>
      <w:r w:rsidRPr="0022180D">
        <w:rPr>
          <w:b/>
        </w:rPr>
        <w:t>65</w:t>
      </w:r>
      <w:r w:rsidRPr="0022180D">
        <w:t>, A449-A449.</w:t>
      </w:r>
    </w:p>
    <w:p w14:paraId="32CC97EC" w14:textId="77777777" w:rsidR="001F6056" w:rsidRPr="0022180D" w:rsidRDefault="001F6056" w:rsidP="00D07106">
      <w:pPr>
        <w:pStyle w:val="ListParagraph"/>
      </w:pPr>
    </w:p>
    <w:p w14:paraId="077BE11F" w14:textId="5D53449A" w:rsidR="001F6056" w:rsidRPr="0022180D" w:rsidRDefault="002175A8" w:rsidP="001F6056">
      <w:pPr>
        <w:pStyle w:val="ListParagraph"/>
        <w:numPr>
          <w:ilvl w:val="0"/>
          <w:numId w:val="1"/>
        </w:numPr>
      </w:pPr>
      <w:r w:rsidRPr="0022180D">
        <w:rPr>
          <w:b/>
        </w:rPr>
        <w:t>Nguyen, A</w:t>
      </w:r>
      <w:r w:rsidR="007A3DB6" w:rsidRPr="0022180D">
        <w:rPr>
          <w:b/>
        </w:rPr>
        <w:t xml:space="preserve">J, Lee, C, </w:t>
      </w:r>
      <w:proofErr w:type="spellStart"/>
      <w:r w:rsidR="007A3DB6" w:rsidRPr="0022180D">
        <w:rPr>
          <w:b/>
        </w:rPr>
        <w:t>Schojan</w:t>
      </w:r>
      <w:proofErr w:type="spellEnd"/>
      <w:r w:rsidR="007A3DB6" w:rsidRPr="0022180D">
        <w:rPr>
          <w:b/>
        </w:rPr>
        <w:t>, M &amp; Bolton, P</w:t>
      </w:r>
      <w:r w:rsidRPr="0022180D">
        <w:t xml:space="preserve"> (2018)</w:t>
      </w:r>
      <w:r w:rsidR="00594DD8" w:rsidRPr="0022180D">
        <w:t xml:space="preserve">. </w:t>
      </w:r>
      <w:r w:rsidRPr="0022180D">
        <w:t>Mental health interventions in Myanmar: a review of the academic and gray literature</w:t>
      </w:r>
      <w:r w:rsidR="00594DD8" w:rsidRPr="0022180D">
        <w:t>.</w:t>
      </w:r>
      <w:r w:rsidRPr="0022180D">
        <w:t xml:space="preserve"> </w:t>
      </w:r>
      <w:r w:rsidRPr="0022180D">
        <w:rPr>
          <w:i/>
          <w:iCs/>
        </w:rPr>
        <w:t>Global Mental Health</w:t>
      </w:r>
      <w:r w:rsidRPr="0022180D">
        <w:t xml:space="preserve">, </w:t>
      </w:r>
      <w:r w:rsidRPr="0022180D">
        <w:rPr>
          <w:b/>
        </w:rPr>
        <w:t>5</w:t>
      </w:r>
      <w:r w:rsidRPr="0022180D">
        <w:t xml:space="preserve">. </w:t>
      </w:r>
    </w:p>
    <w:p w14:paraId="05EFF546" w14:textId="77777777" w:rsidR="007A3DB6" w:rsidRPr="0022180D" w:rsidRDefault="007A3DB6" w:rsidP="001F6056">
      <w:pPr>
        <w:pStyle w:val="ListParagraph"/>
        <w:rPr>
          <w:b/>
        </w:rPr>
      </w:pPr>
    </w:p>
    <w:p w14:paraId="69686C3E" w14:textId="5437D55D" w:rsidR="00D07106" w:rsidRPr="0022180D" w:rsidRDefault="001F6056" w:rsidP="001F6056">
      <w:pPr>
        <w:pStyle w:val="ListParagraph"/>
        <w:numPr>
          <w:ilvl w:val="0"/>
          <w:numId w:val="1"/>
        </w:numPr>
      </w:pPr>
      <w:proofErr w:type="spellStart"/>
      <w:r w:rsidRPr="0022180D">
        <w:rPr>
          <w:b/>
        </w:rPr>
        <w:t>Nordby</w:t>
      </w:r>
      <w:proofErr w:type="spellEnd"/>
      <w:r w:rsidRPr="0022180D">
        <w:rPr>
          <w:b/>
        </w:rPr>
        <w:t xml:space="preserve"> L (2018)</w:t>
      </w:r>
      <w:r w:rsidRPr="0022180D">
        <w:t>.</w:t>
      </w:r>
      <w:r w:rsidRPr="0022180D">
        <w:rPr>
          <w:b/>
        </w:rPr>
        <w:t xml:space="preserve"> </w:t>
      </w:r>
      <w:r w:rsidRPr="0022180D">
        <w:t>Gender-based violence in the refugee camps in Cox Bazar:</w:t>
      </w:r>
      <w:r w:rsidR="001B771D" w:rsidRPr="0022180D">
        <w:t xml:space="preserve"> </w:t>
      </w:r>
      <w:r w:rsidRPr="0022180D">
        <w:t>A case study of Rohingya women’s and girls’ exposure to gender-based violence. Sweden: Uppsala University.</w:t>
      </w:r>
    </w:p>
    <w:p w14:paraId="3A66EB42" w14:textId="77777777" w:rsidR="001F6056" w:rsidRPr="0022180D" w:rsidRDefault="001F6056" w:rsidP="00D07106">
      <w:pPr>
        <w:pStyle w:val="ListParagraph"/>
      </w:pPr>
    </w:p>
    <w:p w14:paraId="10848FB1" w14:textId="1701B61C" w:rsidR="002175A8" w:rsidRPr="0022180D" w:rsidRDefault="002175A8" w:rsidP="002175A8">
      <w:pPr>
        <w:pStyle w:val="ListParagraph"/>
        <w:numPr>
          <w:ilvl w:val="0"/>
          <w:numId w:val="1"/>
        </w:numPr>
      </w:pPr>
      <w:proofErr w:type="spellStart"/>
      <w:r w:rsidRPr="0022180D">
        <w:rPr>
          <w:b/>
        </w:rPr>
        <w:t>Paluck</w:t>
      </w:r>
      <w:proofErr w:type="spellEnd"/>
      <w:r w:rsidRPr="0022180D">
        <w:rPr>
          <w:b/>
        </w:rPr>
        <w:t xml:space="preserve"> </w:t>
      </w:r>
      <w:r w:rsidR="002F1DA0" w:rsidRPr="0022180D">
        <w:rPr>
          <w:b/>
        </w:rPr>
        <w:t xml:space="preserve">EL, Ball, L, Poynton, C &amp; </w:t>
      </w:r>
      <w:proofErr w:type="spellStart"/>
      <w:r w:rsidR="002F1DA0" w:rsidRPr="0022180D">
        <w:rPr>
          <w:b/>
        </w:rPr>
        <w:t>Sieloff</w:t>
      </w:r>
      <w:proofErr w:type="spellEnd"/>
      <w:r w:rsidR="002F1DA0" w:rsidRPr="0022180D">
        <w:rPr>
          <w:b/>
        </w:rPr>
        <w:t>, S</w:t>
      </w:r>
      <w:r w:rsidRPr="0022180D">
        <w:t xml:space="preserve"> (2010)</w:t>
      </w:r>
      <w:r w:rsidR="00594DD8" w:rsidRPr="0022180D">
        <w:t>.</w:t>
      </w:r>
      <w:r w:rsidRPr="0022180D">
        <w:t xml:space="preserve"> </w:t>
      </w:r>
      <w:r w:rsidRPr="0022180D">
        <w:rPr>
          <w:iCs/>
        </w:rPr>
        <w:t xml:space="preserve">Social norms marketing aimed at </w:t>
      </w:r>
      <w:proofErr w:type="gramStart"/>
      <w:r w:rsidRPr="0022180D">
        <w:rPr>
          <w:iCs/>
        </w:rPr>
        <w:t>gender based</w:t>
      </w:r>
      <w:proofErr w:type="gramEnd"/>
      <w:r w:rsidRPr="0022180D">
        <w:rPr>
          <w:iCs/>
        </w:rPr>
        <w:t xml:space="preserve"> violence: a literature review</w:t>
      </w:r>
      <w:r w:rsidRPr="0022180D">
        <w:t xml:space="preserve">. New York. Available at: </w:t>
      </w:r>
      <w:hyperlink r:id="rId7" w:history="1">
        <w:r w:rsidRPr="0022180D">
          <w:rPr>
            <w:rStyle w:val="Hyperlink"/>
          </w:rPr>
          <w:t>https://www.eldis.org/document/A62687</w:t>
        </w:r>
      </w:hyperlink>
      <w:r w:rsidRPr="0022180D">
        <w:t>.</w:t>
      </w:r>
    </w:p>
    <w:p w14:paraId="2BCECF18" w14:textId="77777777" w:rsidR="00D07106" w:rsidRPr="0022180D" w:rsidRDefault="00D07106" w:rsidP="00D07106">
      <w:pPr>
        <w:pStyle w:val="ListParagraph"/>
      </w:pPr>
    </w:p>
    <w:p w14:paraId="7FA336E9" w14:textId="4701C393" w:rsidR="002175A8" w:rsidRPr="0022180D" w:rsidRDefault="002175A8" w:rsidP="002175A8">
      <w:pPr>
        <w:pStyle w:val="ListParagraph"/>
        <w:numPr>
          <w:ilvl w:val="0"/>
          <w:numId w:val="1"/>
        </w:numPr>
      </w:pPr>
      <w:proofErr w:type="spellStart"/>
      <w:r w:rsidRPr="0022180D">
        <w:rPr>
          <w:b/>
        </w:rPr>
        <w:lastRenderedPageBreak/>
        <w:t>Paratharayil</w:t>
      </w:r>
      <w:proofErr w:type="spellEnd"/>
      <w:r w:rsidRPr="0022180D">
        <w:rPr>
          <w:b/>
        </w:rPr>
        <w:t>, M</w:t>
      </w:r>
      <w:r w:rsidRPr="0022180D">
        <w:t>. (2010)</w:t>
      </w:r>
      <w:r w:rsidR="00594DD8" w:rsidRPr="0022180D">
        <w:t xml:space="preserve">. </w:t>
      </w:r>
      <w:r w:rsidRPr="0022180D">
        <w:t>Basic versus focused psychosocial interventions for community wellbeing: lessons following the Nargis cyclone interventions in Burma/Myanmar</w:t>
      </w:r>
      <w:r w:rsidR="00594DD8" w:rsidRPr="0022180D">
        <w:t>.</w:t>
      </w:r>
      <w:r w:rsidRPr="0022180D">
        <w:t xml:space="preserve"> </w:t>
      </w:r>
      <w:r w:rsidRPr="0022180D">
        <w:rPr>
          <w:i/>
          <w:iCs/>
        </w:rPr>
        <w:t>Intervention</w:t>
      </w:r>
      <w:r w:rsidRPr="0022180D">
        <w:t xml:space="preserve">, </w:t>
      </w:r>
      <w:r w:rsidRPr="0022180D">
        <w:rPr>
          <w:b/>
        </w:rPr>
        <w:t>8</w:t>
      </w:r>
      <w:r w:rsidRPr="0022180D">
        <w:t xml:space="preserve">, 148–157. </w:t>
      </w:r>
    </w:p>
    <w:p w14:paraId="64B44235" w14:textId="77777777" w:rsidR="00D07106" w:rsidRPr="0022180D" w:rsidRDefault="00D07106" w:rsidP="00D07106">
      <w:pPr>
        <w:pStyle w:val="ListParagraph"/>
      </w:pPr>
    </w:p>
    <w:p w14:paraId="18493F19" w14:textId="4362CCF0" w:rsidR="002175A8" w:rsidRPr="0022180D" w:rsidRDefault="002175A8" w:rsidP="002175A8">
      <w:pPr>
        <w:pStyle w:val="ListParagraph"/>
        <w:numPr>
          <w:ilvl w:val="0"/>
          <w:numId w:val="1"/>
        </w:numPr>
      </w:pPr>
      <w:proofErr w:type="spellStart"/>
      <w:r w:rsidRPr="0022180D">
        <w:rPr>
          <w:b/>
        </w:rPr>
        <w:t>Piloti</w:t>
      </w:r>
      <w:proofErr w:type="spellEnd"/>
      <w:r w:rsidRPr="0022180D">
        <w:rPr>
          <w:b/>
        </w:rPr>
        <w:t>, V.</w:t>
      </w:r>
      <w:r w:rsidRPr="0022180D">
        <w:t xml:space="preserve"> (2007)</w:t>
      </w:r>
      <w:r w:rsidR="00594DD8" w:rsidRPr="0022180D">
        <w:t>.</w:t>
      </w:r>
      <w:r w:rsidRPr="0022180D">
        <w:t xml:space="preserve"> </w:t>
      </w:r>
      <w:proofErr w:type="spellStart"/>
      <w:r w:rsidRPr="0022180D">
        <w:rPr>
          <w:i/>
          <w:iCs/>
        </w:rPr>
        <w:t>Ectoderme</w:t>
      </w:r>
      <w:proofErr w:type="spellEnd"/>
      <w:r w:rsidRPr="0022180D">
        <w:rPr>
          <w:i/>
          <w:iCs/>
        </w:rPr>
        <w:t xml:space="preserve"> et </w:t>
      </w:r>
      <w:proofErr w:type="spellStart"/>
      <w:r w:rsidRPr="0022180D">
        <w:rPr>
          <w:i/>
          <w:iCs/>
        </w:rPr>
        <w:t>allaitement</w:t>
      </w:r>
      <w:proofErr w:type="spellEnd"/>
      <w:r w:rsidRPr="0022180D">
        <w:rPr>
          <w:i/>
          <w:iCs/>
        </w:rPr>
        <w:t xml:space="preserve"> </w:t>
      </w:r>
      <w:proofErr w:type="spellStart"/>
      <w:r w:rsidRPr="0022180D">
        <w:rPr>
          <w:i/>
          <w:iCs/>
        </w:rPr>
        <w:t>ou</w:t>
      </w:r>
      <w:proofErr w:type="spellEnd"/>
      <w:r w:rsidRPr="0022180D">
        <w:rPr>
          <w:i/>
          <w:iCs/>
        </w:rPr>
        <w:t xml:space="preserve"> des </w:t>
      </w:r>
      <w:proofErr w:type="spellStart"/>
      <w:r w:rsidRPr="0022180D">
        <w:rPr>
          <w:i/>
          <w:iCs/>
        </w:rPr>
        <w:t>cas</w:t>
      </w:r>
      <w:proofErr w:type="spellEnd"/>
      <w:r w:rsidRPr="0022180D">
        <w:rPr>
          <w:i/>
          <w:iCs/>
        </w:rPr>
        <w:t xml:space="preserve"> </w:t>
      </w:r>
      <w:proofErr w:type="spellStart"/>
      <w:r w:rsidRPr="0022180D">
        <w:rPr>
          <w:i/>
          <w:iCs/>
        </w:rPr>
        <w:t>d’insuffisance</w:t>
      </w:r>
      <w:proofErr w:type="spellEnd"/>
      <w:r w:rsidRPr="0022180D">
        <w:rPr>
          <w:i/>
          <w:iCs/>
        </w:rPr>
        <w:t xml:space="preserve"> </w:t>
      </w:r>
      <w:proofErr w:type="spellStart"/>
      <w:r w:rsidRPr="0022180D">
        <w:rPr>
          <w:i/>
          <w:iCs/>
        </w:rPr>
        <w:t>en</w:t>
      </w:r>
      <w:proofErr w:type="spellEnd"/>
      <w:r w:rsidRPr="0022180D">
        <w:rPr>
          <w:i/>
          <w:iCs/>
        </w:rPr>
        <w:t xml:space="preserve"> lait </w:t>
      </w:r>
      <w:proofErr w:type="spellStart"/>
      <w:r w:rsidRPr="0022180D">
        <w:rPr>
          <w:i/>
          <w:iCs/>
        </w:rPr>
        <w:t>maternel</w:t>
      </w:r>
      <w:proofErr w:type="spellEnd"/>
      <w:r w:rsidRPr="0022180D">
        <w:t>.</w:t>
      </w:r>
    </w:p>
    <w:p w14:paraId="6F7193D0" w14:textId="0FF7B332" w:rsidR="00D07106" w:rsidRPr="0022180D" w:rsidRDefault="00D07106" w:rsidP="00D07106">
      <w:pPr>
        <w:pStyle w:val="ListParagraph"/>
      </w:pPr>
    </w:p>
    <w:p w14:paraId="5CD6A81D" w14:textId="405CE0E3" w:rsidR="001F6056" w:rsidRPr="0022180D" w:rsidRDefault="002175A8" w:rsidP="001F6056">
      <w:pPr>
        <w:pStyle w:val="ListParagraph"/>
        <w:numPr>
          <w:ilvl w:val="0"/>
          <w:numId w:val="1"/>
        </w:numPr>
      </w:pPr>
      <w:r w:rsidRPr="0022180D">
        <w:rPr>
          <w:b/>
        </w:rPr>
        <w:t>Projection Sector Working Group</w:t>
      </w:r>
      <w:r w:rsidRPr="0022180D">
        <w:t xml:space="preserve"> (2018)</w:t>
      </w:r>
      <w:r w:rsidR="00594DD8" w:rsidRPr="0022180D">
        <w:t>.</w:t>
      </w:r>
      <w:r w:rsidRPr="0022180D">
        <w:t xml:space="preserve"> </w:t>
      </w:r>
      <w:r w:rsidRPr="0022180D">
        <w:rPr>
          <w:i/>
          <w:iCs/>
        </w:rPr>
        <w:t>Protection Considerations on the ‘Majhi System’</w:t>
      </w:r>
      <w:r w:rsidRPr="0022180D">
        <w:t>. Cox’s Bazar.</w:t>
      </w:r>
    </w:p>
    <w:p w14:paraId="31FC4FE1" w14:textId="77777777" w:rsidR="001F6056" w:rsidRPr="0022180D" w:rsidRDefault="001F6056" w:rsidP="001F6056">
      <w:pPr>
        <w:pStyle w:val="ListParagraph"/>
        <w:rPr>
          <w:b/>
        </w:rPr>
      </w:pPr>
    </w:p>
    <w:p w14:paraId="03089A6C" w14:textId="580A7BB2" w:rsidR="00D07106" w:rsidRPr="0022180D" w:rsidRDefault="001F6056" w:rsidP="001F6056">
      <w:pPr>
        <w:pStyle w:val="ListParagraph"/>
        <w:numPr>
          <w:ilvl w:val="0"/>
          <w:numId w:val="1"/>
        </w:numPr>
      </w:pPr>
      <w:r w:rsidRPr="0022180D">
        <w:rPr>
          <w:b/>
        </w:rPr>
        <w:t>Prosser</w:t>
      </w:r>
      <w:r w:rsidR="002F1DA0" w:rsidRPr="0022180D">
        <w:rPr>
          <w:b/>
        </w:rPr>
        <w:t>,</w:t>
      </w:r>
      <w:r w:rsidRPr="0022180D">
        <w:rPr>
          <w:b/>
        </w:rPr>
        <w:t xml:space="preserve"> S</w:t>
      </w:r>
      <w:r w:rsidRPr="0022180D">
        <w:t xml:space="preserve"> (2006). Made in Bangladesh: Mental Health Assessment. </w:t>
      </w:r>
      <w:proofErr w:type="spellStart"/>
      <w:r w:rsidRPr="0022180D">
        <w:t>Tefnak</w:t>
      </w:r>
      <w:proofErr w:type="spellEnd"/>
      <w:r w:rsidRPr="0022180D">
        <w:t xml:space="preserve"> Bangladesh: Medicine San</w:t>
      </w:r>
      <w:r w:rsidR="002F1DA0" w:rsidRPr="0022180D">
        <w:t>s</w:t>
      </w:r>
      <w:r w:rsidRPr="0022180D">
        <w:t xml:space="preserve"> Frontier</w:t>
      </w:r>
      <w:r w:rsidR="002F1DA0" w:rsidRPr="0022180D">
        <w:t>.</w:t>
      </w:r>
    </w:p>
    <w:p w14:paraId="3F92027C" w14:textId="77777777" w:rsidR="001F6056" w:rsidRPr="0022180D" w:rsidRDefault="001F6056" w:rsidP="001F6056">
      <w:pPr>
        <w:pStyle w:val="ListParagraph"/>
      </w:pPr>
    </w:p>
    <w:p w14:paraId="301518FA" w14:textId="462C4C2A" w:rsidR="009B7634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>Reining, M., et al.</w:t>
      </w:r>
      <w:r w:rsidRPr="0022180D">
        <w:t xml:space="preserve"> (2014)</w:t>
      </w:r>
      <w:r w:rsidR="00594DD8" w:rsidRPr="0022180D">
        <w:t>.</w:t>
      </w:r>
      <w:r w:rsidRPr="0022180D">
        <w:t xml:space="preserve"> </w:t>
      </w:r>
      <w:r w:rsidRPr="0022180D">
        <w:rPr>
          <w:i/>
          <w:iCs/>
        </w:rPr>
        <w:t xml:space="preserve">A </w:t>
      </w:r>
      <w:r w:rsidR="001F6056" w:rsidRPr="0022180D">
        <w:rPr>
          <w:i/>
          <w:iCs/>
        </w:rPr>
        <w:t>participatory</w:t>
      </w:r>
      <w:r w:rsidRPr="0022180D">
        <w:rPr>
          <w:i/>
          <w:iCs/>
        </w:rPr>
        <w:t xml:space="preserve"> action research with refugees and asylum</w:t>
      </w:r>
      <w:r w:rsidR="00E7428D" w:rsidRPr="0022180D">
        <w:rPr>
          <w:i/>
          <w:iCs/>
        </w:rPr>
        <w:t xml:space="preserve"> </w:t>
      </w:r>
      <w:r w:rsidRPr="0022180D">
        <w:rPr>
          <w:i/>
          <w:iCs/>
        </w:rPr>
        <w:t xml:space="preserve">seekers from </w:t>
      </w:r>
      <w:proofErr w:type="spellStart"/>
      <w:r w:rsidRPr="0022180D">
        <w:rPr>
          <w:i/>
          <w:iCs/>
        </w:rPr>
        <w:t>Birma</w:t>
      </w:r>
      <w:proofErr w:type="spellEnd"/>
      <w:r w:rsidRPr="0022180D">
        <w:rPr>
          <w:i/>
          <w:iCs/>
        </w:rPr>
        <w:t xml:space="preserve"> in the </w:t>
      </w:r>
      <w:proofErr w:type="spellStart"/>
      <w:r w:rsidRPr="0022180D">
        <w:rPr>
          <w:i/>
          <w:iCs/>
        </w:rPr>
        <w:t>Klang</w:t>
      </w:r>
      <w:proofErr w:type="spellEnd"/>
      <w:r w:rsidRPr="0022180D">
        <w:rPr>
          <w:i/>
          <w:iCs/>
        </w:rPr>
        <w:t xml:space="preserve"> Valley</w:t>
      </w:r>
      <w:r w:rsidRPr="0022180D">
        <w:t>. Kuala Lumpur, Malaysia.</w:t>
      </w:r>
    </w:p>
    <w:p w14:paraId="5CAE3DEF" w14:textId="77777777" w:rsidR="00D07106" w:rsidRPr="0022180D" w:rsidRDefault="00D07106" w:rsidP="00D07106">
      <w:pPr>
        <w:pStyle w:val="ListParagraph"/>
      </w:pPr>
    </w:p>
    <w:p w14:paraId="36058BDF" w14:textId="4AFD44E8" w:rsidR="001F6056" w:rsidRPr="0022180D" w:rsidRDefault="002175A8" w:rsidP="001F6056">
      <w:pPr>
        <w:pStyle w:val="ListParagraph"/>
        <w:numPr>
          <w:ilvl w:val="0"/>
          <w:numId w:val="1"/>
        </w:numPr>
      </w:pPr>
      <w:r w:rsidRPr="0022180D">
        <w:rPr>
          <w:b/>
        </w:rPr>
        <w:t>Relief Web</w:t>
      </w:r>
      <w:r w:rsidRPr="0022180D">
        <w:t xml:space="preserve"> (2018)</w:t>
      </w:r>
      <w:r w:rsidR="00594DD8" w:rsidRPr="0022180D">
        <w:t xml:space="preserve">. </w:t>
      </w:r>
      <w:r w:rsidRPr="0022180D">
        <w:t>Joint education needs assessment: Rohingya refugee in Cox’s Bazar</w:t>
      </w:r>
      <w:r w:rsidR="00594DD8" w:rsidRPr="0022180D">
        <w:t>.</w:t>
      </w:r>
      <w:r w:rsidRPr="0022180D">
        <w:t xml:space="preserve"> (June), 1–48. Available at: </w:t>
      </w:r>
      <w:hyperlink r:id="rId8" w:history="1">
        <w:r w:rsidRPr="0022180D">
          <w:rPr>
            <w:rStyle w:val="Hyperlink"/>
          </w:rPr>
          <w:t>https://reliefweb.int/sites/reliefweb.int/files/resources/cxb_jena_assessment_report-180607.pdf</w:t>
        </w:r>
      </w:hyperlink>
      <w:r w:rsidRPr="0022180D">
        <w:t>.</w:t>
      </w:r>
    </w:p>
    <w:p w14:paraId="0DD3C0DB" w14:textId="77777777" w:rsidR="001F6056" w:rsidRPr="0022180D" w:rsidRDefault="001F6056" w:rsidP="001F6056">
      <w:pPr>
        <w:pStyle w:val="ListParagraph"/>
        <w:rPr>
          <w:b/>
        </w:rPr>
      </w:pPr>
    </w:p>
    <w:p w14:paraId="31023AD9" w14:textId="0D093A12" w:rsidR="001F6056" w:rsidRPr="0022180D" w:rsidRDefault="001F6056" w:rsidP="001F6056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Riley A, Varner A, Ventevogel P, </w:t>
      </w:r>
      <w:proofErr w:type="spellStart"/>
      <w:r w:rsidRPr="0022180D">
        <w:rPr>
          <w:b/>
        </w:rPr>
        <w:t>Taimur</w:t>
      </w:r>
      <w:proofErr w:type="spellEnd"/>
      <w:r w:rsidRPr="0022180D">
        <w:rPr>
          <w:b/>
        </w:rPr>
        <w:t xml:space="preserve"> Hasan MM &amp; Welton-Mitchell C </w:t>
      </w:r>
      <w:r w:rsidRPr="0022180D">
        <w:t xml:space="preserve">(2017). Daily stressors, trauma exposure, and mental health among stateless Rohingya refugees in Bangladesh. Transcultural Psychiatry </w:t>
      </w:r>
      <w:r w:rsidRPr="0022180D">
        <w:rPr>
          <w:b/>
        </w:rPr>
        <w:t>54</w:t>
      </w:r>
      <w:r w:rsidRPr="0022180D">
        <w:t>, 304-331.</w:t>
      </w:r>
    </w:p>
    <w:p w14:paraId="35EEFF9D" w14:textId="77777777" w:rsidR="001F6056" w:rsidRPr="0022180D" w:rsidRDefault="001F6056" w:rsidP="001F6056">
      <w:pPr>
        <w:pStyle w:val="ListParagraph"/>
        <w:rPr>
          <w:b/>
        </w:rPr>
      </w:pPr>
    </w:p>
    <w:p w14:paraId="040FDA54" w14:textId="76449D8B" w:rsidR="00D07106" w:rsidRPr="0022180D" w:rsidRDefault="002175A8" w:rsidP="00D07106">
      <w:pPr>
        <w:pStyle w:val="ListParagraph"/>
        <w:numPr>
          <w:ilvl w:val="0"/>
          <w:numId w:val="1"/>
        </w:numPr>
      </w:pPr>
      <w:r w:rsidRPr="0022180D">
        <w:rPr>
          <w:b/>
        </w:rPr>
        <w:t>Ripoll, S</w:t>
      </w:r>
      <w:r w:rsidRPr="0022180D">
        <w:t xml:space="preserve"> (2017)</w:t>
      </w:r>
      <w:r w:rsidR="00594DD8" w:rsidRPr="0022180D">
        <w:t xml:space="preserve">. </w:t>
      </w:r>
      <w:r w:rsidRPr="0022180D">
        <w:t>Social and cultural factors shaping health and nutrition, wellbeing and protection of the Rohingya within a humanitarian context, (October), 1–34.</w:t>
      </w:r>
    </w:p>
    <w:p w14:paraId="1D9BFB99" w14:textId="77777777" w:rsidR="00D07106" w:rsidRPr="0022180D" w:rsidRDefault="00D07106" w:rsidP="00D07106">
      <w:pPr>
        <w:pStyle w:val="ListParagraph"/>
      </w:pPr>
    </w:p>
    <w:p w14:paraId="5F1DC2BB" w14:textId="20401D21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Rodin, D </w:t>
      </w:r>
      <w:r w:rsidR="00594DD8" w:rsidRPr="0022180D">
        <w:rPr>
          <w:b/>
        </w:rPr>
        <w:t>&amp;</w:t>
      </w:r>
      <w:r w:rsidRPr="0022180D">
        <w:rPr>
          <w:b/>
        </w:rPr>
        <w:t xml:space="preserve"> van Ommeren, M</w:t>
      </w:r>
      <w:r w:rsidRPr="0022180D">
        <w:t xml:space="preserve"> (2009)</w:t>
      </w:r>
      <w:r w:rsidR="00594DD8" w:rsidRPr="0022180D">
        <w:t xml:space="preserve">. </w:t>
      </w:r>
      <w:r w:rsidRPr="0022180D">
        <w:t>Commentary: Explaining enormous variations in rates of disorder in trauma-focused psychiatric epidemiology after major emergencies</w:t>
      </w:r>
      <w:r w:rsidR="002F1DA0" w:rsidRPr="0022180D">
        <w:t>.</w:t>
      </w:r>
      <w:r w:rsidRPr="0022180D">
        <w:t xml:space="preserve"> </w:t>
      </w:r>
      <w:r w:rsidRPr="0022180D">
        <w:rPr>
          <w:i/>
          <w:iCs/>
        </w:rPr>
        <w:t>International Journal of Epidemiology</w:t>
      </w:r>
      <w:r w:rsidRPr="0022180D">
        <w:t xml:space="preserve">, </w:t>
      </w:r>
      <w:r w:rsidRPr="0022180D">
        <w:rPr>
          <w:b/>
        </w:rPr>
        <w:t>38</w:t>
      </w:r>
      <w:r w:rsidRPr="0022180D">
        <w:t xml:space="preserve">, 1045–1048. </w:t>
      </w:r>
    </w:p>
    <w:p w14:paraId="5743B76F" w14:textId="77777777" w:rsidR="00D07106" w:rsidRPr="0022180D" w:rsidRDefault="00D07106" w:rsidP="00D07106">
      <w:pPr>
        <w:pStyle w:val="ListParagraph"/>
      </w:pPr>
    </w:p>
    <w:p w14:paraId="71FC2CD6" w14:textId="56AA2F10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Ross, A </w:t>
      </w:r>
      <w:r w:rsidRPr="0022180D">
        <w:t>(2013)</w:t>
      </w:r>
      <w:r w:rsidR="00594DD8" w:rsidRPr="0022180D">
        <w:t xml:space="preserve">. </w:t>
      </w:r>
      <w:r w:rsidRPr="0022180D">
        <w:t>Handbook of counseling and psychotherapy in an international context</w:t>
      </w:r>
      <w:r w:rsidR="00594DD8" w:rsidRPr="0022180D">
        <w:t>.</w:t>
      </w:r>
      <w:r w:rsidRPr="0022180D">
        <w:t xml:space="preserve"> </w:t>
      </w:r>
      <w:r w:rsidRPr="0022180D">
        <w:rPr>
          <w:i/>
          <w:iCs/>
        </w:rPr>
        <w:t>European Journal of Psychotherapy &amp; Counselling</w:t>
      </w:r>
      <w:r w:rsidRPr="0022180D">
        <w:t xml:space="preserve">, </w:t>
      </w:r>
      <w:r w:rsidRPr="0022180D">
        <w:rPr>
          <w:b/>
        </w:rPr>
        <w:t>15</w:t>
      </w:r>
      <w:r w:rsidRPr="0022180D">
        <w:t xml:space="preserve">, 100–103. </w:t>
      </w:r>
    </w:p>
    <w:p w14:paraId="623743C1" w14:textId="77777777" w:rsidR="00D07106" w:rsidRPr="0022180D" w:rsidRDefault="00D07106" w:rsidP="00D07106">
      <w:pPr>
        <w:pStyle w:val="ListParagraph"/>
      </w:pPr>
    </w:p>
    <w:p w14:paraId="7EF8CB09" w14:textId="5CD8E3D9" w:rsidR="002175A8" w:rsidRPr="0022180D" w:rsidRDefault="002175A8" w:rsidP="00D07106">
      <w:pPr>
        <w:pStyle w:val="ListParagraph"/>
        <w:numPr>
          <w:ilvl w:val="0"/>
          <w:numId w:val="1"/>
        </w:numPr>
      </w:pPr>
      <w:r w:rsidRPr="0022180D">
        <w:rPr>
          <w:b/>
        </w:rPr>
        <w:t>Rothberg, B</w:t>
      </w:r>
      <w:r w:rsidRPr="0022180D">
        <w:t xml:space="preserve"> (2017)</w:t>
      </w:r>
      <w:r w:rsidR="002F1DA0" w:rsidRPr="0022180D">
        <w:t xml:space="preserve">. </w:t>
      </w:r>
      <w:r w:rsidRPr="0022180D">
        <w:t xml:space="preserve">Group Interpersonal Therapy (IPT) for Depression by the World Health Organization (WHO) and Columbia University. </w:t>
      </w:r>
      <w:r w:rsidRPr="0022180D">
        <w:rPr>
          <w:i/>
          <w:iCs/>
        </w:rPr>
        <w:t>American Journal of Psychiatry</w:t>
      </w:r>
      <w:r w:rsidRPr="0022180D">
        <w:t xml:space="preserve">, </w:t>
      </w:r>
      <w:r w:rsidRPr="0022180D">
        <w:rPr>
          <w:b/>
        </w:rPr>
        <w:t>174</w:t>
      </w:r>
      <w:r w:rsidRPr="0022180D">
        <w:t xml:space="preserve">, 297–297. </w:t>
      </w:r>
    </w:p>
    <w:p w14:paraId="7E709A5E" w14:textId="77777777" w:rsidR="00D07106" w:rsidRPr="0022180D" w:rsidRDefault="00D07106" w:rsidP="00D07106">
      <w:pPr>
        <w:pStyle w:val="ListParagraph"/>
      </w:pPr>
    </w:p>
    <w:p w14:paraId="74EC5B2D" w14:textId="7D76D5CB" w:rsidR="009B7634" w:rsidRPr="0022180D" w:rsidRDefault="0058722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De </w:t>
      </w:r>
      <w:r w:rsidR="002175A8" w:rsidRPr="0022180D">
        <w:rPr>
          <w:b/>
        </w:rPr>
        <w:t xml:space="preserve">Santana, </w:t>
      </w:r>
      <w:r w:rsidRPr="0022180D">
        <w:rPr>
          <w:b/>
        </w:rPr>
        <w:t>CLA</w:t>
      </w:r>
      <w:r w:rsidR="002175A8" w:rsidRPr="0022180D">
        <w:t xml:space="preserve"> (2018)</w:t>
      </w:r>
      <w:r w:rsidRPr="0022180D">
        <w:t>.</w:t>
      </w:r>
      <w:r w:rsidR="002175A8" w:rsidRPr="0022180D">
        <w:t xml:space="preserve"> </w:t>
      </w:r>
      <w:proofErr w:type="spellStart"/>
      <w:r w:rsidR="002175A8" w:rsidRPr="0022180D">
        <w:rPr>
          <w:iCs/>
        </w:rPr>
        <w:t>mhGAP</w:t>
      </w:r>
      <w:proofErr w:type="spellEnd"/>
      <w:r w:rsidR="002175A8" w:rsidRPr="0022180D">
        <w:rPr>
          <w:iCs/>
        </w:rPr>
        <w:t xml:space="preserve"> Intervention guide for mental, neurological and substance use disorders in non-specialized health settings: version 2.0</w:t>
      </w:r>
      <w:r w:rsidR="002175A8" w:rsidRPr="0022180D">
        <w:t xml:space="preserve">, </w:t>
      </w:r>
      <w:proofErr w:type="spellStart"/>
      <w:r w:rsidR="002175A8" w:rsidRPr="0022180D">
        <w:rPr>
          <w:iCs/>
        </w:rPr>
        <w:t>Jornal</w:t>
      </w:r>
      <w:proofErr w:type="spellEnd"/>
      <w:r w:rsidR="002175A8" w:rsidRPr="0022180D">
        <w:rPr>
          <w:iCs/>
        </w:rPr>
        <w:t xml:space="preserve"> </w:t>
      </w:r>
      <w:proofErr w:type="spellStart"/>
      <w:r w:rsidR="002175A8" w:rsidRPr="0022180D">
        <w:rPr>
          <w:iCs/>
        </w:rPr>
        <w:t>Brasileiro</w:t>
      </w:r>
      <w:proofErr w:type="spellEnd"/>
      <w:r w:rsidR="002175A8" w:rsidRPr="0022180D">
        <w:rPr>
          <w:iCs/>
        </w:rPr>
        <w:t xml:space="preserve"> de </w:t>
      </w:r>
      <w:proofErr w:type="spellStart"/>
      <w:r w:rsidR="002175A8" w:rsidRPr="0022180D">
        <w:rPr>
          <w:iCs/>
        </w:rPr>
        <w:t>Psiquiatria</w:t>
      </w:r>
      <w:proofErr w:type="spellEnd"/>
      <w:r w:rsidR="002175A8" w:rsidRPr="0022180D">
        <w:t xml:space="preserve">. Geneva. </w:t>
      </w:r>
    </w:p>
    <w:p w14:paraId="5E43A23B" w14:textId="77777777" w:rsidR="00D07106" w:rsidRPr="0022180D" w:rsidRDefault="00D07106" w:rsidP="00D07106">
      <w:pPr>
        <w:pStyle w:val="ListParagraph"/>
      </w:pPr>
    </w:p>
    <w:p w14:paraId="640C93C6" w14:textId="7FC21424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>Save the Children</w:t>
      </w:r>
      <w:r w:rsidR="00822C0A" w:rsidRPr="0022180D">
        <w:rPr>
          <w:b/>
        </w:rPr>
        <w:t xml:space="preserve"> International</w:t>
      </w:r>
      <w:r w:rsidRPr="0022180D">
        <w:t xml:space="preserve"> (2017)</w:t>
      </w:r>
      <w:r w:rsidR="00563368" w:rsidRPr="0022180D">
        <w:t xml:space="preserve">. </w:t>
      </w:r>
      <w:r w:rsidRPr="0022180D">
        <w:t>Horrors I Will Never Forget</w:t>
      </w:r>
      <w:r w:rsidR="00563368" w:rsidRPr="0022180D">
        <w:t>: The Stories of Rohingya Children</w:t>
      </w:r>
      <w:r w:rsidRPr="0022180D">
        <w:t>.</w:t>
      </w:r>
    </w:p>
    <w:p w14:paraId="13DF1DE2" w14:textId="77777777" w:rsidR="00D07106" w:rsidRPr="0022180D" w:rsidRDefault="00D07106" w:rsidP="00D07106">
      <w:pPr>
        <w:pStyle w:val="ListParagraph"/>
      </w:pPr>
    </w:p>
    <w:p w14:paraId="51198130" w14:textId="7DA5BC3C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Schwartz, EP </w:t>
      </w:r>
      <w:r w:rsidRPr="0022180D">
        <w:t>(2017)</w:t>
      </w:r>
      <w:r w:rsidR="00587228" w:rsidRPr="0022180D">
        <w:t xml:space="preserve">. </w:t>
      </w:r>
      <w:r w:rsidRPr="0022180D">
        <w:t>The Rohingya Crisis Myanmar</w:t>
      </w:r>
      <w:r w:rsidR="00587228" w:rsidRPr="0022180D">
        <w:t>.</w:t>
      </w:r>
      <w:r w:rsidRPr="0022180D">
        <w:t xml:space="preserve"> </w:t>
      </w:r>
      <w:r w:rsidRPr="0022180D">
        <w:rPr>
          <w:i/>
          <w:iCs/>
        </w:rPr>
        <w:t>Anthropology Today</w:t>
      </w:r>
      <w:r w:rsidRPr="0022180D">
        <w:t xml:space="preserve">, </w:t>
      </w:r>
      <w:r w:rsidRPr="0022180D">
        <w:rPr>
          <w:b/>
        </w:rPr>
        <w:t>33</w:t>
      </w:r>
      <w:r w:rsidRPr="0022180D">
        <w:t>, 1–2.</w:t>
      </w:r>
    </w:p>
    <w:p w14:paraId="476CF526" w14:textId="77777777" w:rsidR="00D07106" w:rsidRPr="0022180D" w:rsidRDefault="00D07106" w:rsidP="00D07106">
      <w:pPr>
        <w:pStyle w:val="ListParagraph"/>
      </w:pPr>
    </w:p>
    <w:p w14:paraId="48E72379" w14:textId="3F0603A5" w:rsidR="001F6056" w:rsidRPr="0022180D" w:rsidRDefault="002175A8" w:rsidP="001F6056">
      <w:pPr>
        <w:pStyle w:val="ListParagraph"/>
        <w:numPr>
          <w:ilvl w:val="0"/>
          <w:numId w:val="1"/>
        </w:numPr>
      </w:pPr>
      <w:r w:rsidRPr="0022180D">
        <w:rPr>
          <w:b/>
        </w:rPr>
        <w:lastRenderedPageBreak/>
        <w:t xml:space="preserve">Seppo, </w:t>
      </w:r>
      <w:r w:rsidR="00587228" w:rsidRPr="0022180D">
        <w:rPr>
          <w:b/>
        </w:rPr>
        <w:t>M</w:t>
      </w:r>
      <w:r w:rsidRPr="0022180D">
        <w:rPr>
          <w:b/>
        </w:rPr>
        <w:t xml:space="preserve">, </w:t>
      </w:r>
      <w:proofErr w:type="spellStart"/>
      <w:r w:rsidRPr="0022180D">
        <w:rPr>
          <w:b/>
        </w:rPr>
        <w:t>Mbogori</w:t>
      </w:r>
      <w:proofErr w:type="spellEnd"/>
      <w:r w:rsidRPr="0022180D">
        <w:rPr>
          <w:b/>
        </w:rPr>
        <w:t xml:space="preserve">, </w:t>
      </w:r>
      <w:r w:rsidR="00587228" w:rsidRPr="0022180D">
        <w:rPr>
          <w:b/>
        </w:rPr>
        <w:t>A &amp;</w:t>
      </w:r>
      <w:r w:rsidRPr="0022180D">
        <w:rPr>
          <w:b/>
        </w:rPr>
        <w:t xml:space="preserve"> Das, S</w:t>
      </w:r>
      <w:r w:rsidRPr="0022180D">
        <w:t xml:space="preserve"> (2108)</w:t>
      </w:r>
      <w:r w:rsidR="002F1DA0" w:rsidRPr="0022180D">
        <w:t>.</w:t>
      </w:r>
      <w:r w:rsidRPr="0022180D">
        <w:t xml:space="preserve"> </w:t>
      </w:r>
      <w:r w:rsidRPr="0022180D">
        <w:rPr>
          <w:i/>
          <w:iCs/>
        </w:rPr>
        <w:t>Joint Response Plan for Rohingya Humanitarian Crisis</w:t>
      </w:r>
      <w:r w:rsidRPr="0022180D">
        <w:t>. Dhaka, Bangladesh. Available at: http://reporting.unhcr.org/sites/default/files/JRP for Rohingya Humanitarian Crisis - March 2018.</w:t>
      </w:r>
    </w:p>
    <w:p w14:paraId="6648B471" w14:textId="77777777" w:rsidR="001F6056" w:rsidRPr="0022180D" w:rsidRDefault="001F6056" w:rsidP="001F6056">
      <w:pPr>
        <w:pStyle w:val="ListParagraph"/>
        <w:rPr>
          <w:b/>
        </w:rPr>
      </w:pPr>
    </w:p>
    <w:p w14:paraId="17C43CC3" w14:textId="2E954ACA" w:rsidR="00D07106" w:rsidRPr="0022180D" w:rsidRDefault="001F6056" w:rsidP="001F6056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Shakespeare-Finch J, Schweitzer RD, King J, &amp; Brough M </w:t>
      </w:r>
      <w:r w:rsidRPr="0022180D">
        <w:t xml:space="preserve">(2014). Distress, Coping, and Posttraumatic Growth in Refugees </w:t>
      </w:r>
      <w:proofErr w:type="gramStart"/>
      <w:r w:rsidRPr="0022180D">
        <w:t>From</w:t>
      </w:r>
      <w:proofErr w:type="gramEnd"/>
      <w:r w:rsidRPr="0022180D">
        <w:t xml:space="preserve"> Burma. </w:t>
      </w:r>
      <w:r w:rsidRPr="0022180D">
        <w:rPr>
          <w:i/>
        </w:rPr>
        <w:t>Journal of Immigrant &amp; Refugee Studies</w:t>
      </w:r>
      <w:r w:rsidR="002F1DA0" w:rsidRPr="0022180D">
        <w:t>,</w:t>
      </w:r>
      <w:r w:rsidRPr="0022180D">
        <w:t xml:space="preserve"> </w:t>
      </w:r>
      <w:r w:rsidRPr="0022180D">
        <w:rPr>
          <w:b/>
        </w:rPr>
        <w:t>12</w:t>
      </w:r>
      <w:r w:rsidRPr="0022180D">
        <w:t>, 311-330.</w:t>
      </w:r>
    </w:p>
    <w:p w14:paraId="658F5489" w14:textId="77777777" w:rsidR="001F6056" w:rsidRPr="0022180D" w:rsidRDefault="001F6056" w:rsidP="00D07106">
      <w:pPr>
        <w:pStyle w:val="ListParagraph"/>
      </w:pPr>
    </w:p>
    <w:p w14:paraId="1E001D2F" w14:textId="4B108F94" w:rsidR="001F6056" w:rsidRPr="0022180D" w:rsidRDefault="001F6056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Silove D, Ventevogel P, &amp; Rees S </w:t>
      </w:r>
      <w:r w:rsidRPr="0022180D">
        <w:t>(2017).</w:t>
      </w:r>
      <w:r w:rsidRPr="0022180D">
        <w:rPr>
          <w:b/>
        </w:rPr>
        <w:t xml:space="preserve"> </w:t>
      </w:r>
      <w:r w:rsidRPr="0022180D">
        <w:t xml:space="preserve">The contemporary refugee crisis: an overview of mental health challenges. </w:t>
      </w:r>
      <w:r w:rsidRPr="0022180D">
        <w:rPr>
          <w:i/>
        </w:rPr>
        <w:t>World Psychiatry</w:t>
      </w:r>
      <w:r w:rsidRPr="0022180D">
        <w:t xml:space="preserve"> </w:t>
      </w:r>
      <w:r w:rsidRPr="0022180D">
        <w:rPr>
          <w:b/>
        </w:rPr>
        <w:t>16</w:t>
      </w:r>
      <w:r w:rsidRPr="0022180D">
        <w:t>, 130-139.</w:t>
      </w:r>
      <w:r w:rsidRPr="0022180D">
        <w:rPr>
          <w:b/>
        </w:rPr>
        <w:t xml:space="preserve"> </w:t>
      </w:r>
    </w:p>
    <w:p w14:paraId="0712E01C" w14:textId="77777777" w:rsidR="00D649C3" w:rsidRPr="0022180D" w:rsidRDefault="00D649C3" w:rsidP="00D649C3">
      <w:pPr>
        <w:pStyle w:val="ListParagraph"/>
      </w:pPr>
    </w:p>
    <w:p w14:paraId="55610BE9" w14:textId="7796D5F4" w:rsidR="00D649C3" w:rsidRPr="0022180D" w:rsidRDefault="00D649C3" w:rsidP="00D649C3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Steel, Z, Chey, T, Silove, D, </w:t>
      </w:r>
      <w:proofErr w:type="spellStart"/>
      <w:r w:rsidRPr="0022180D">
        <w:rPr>
          <w:b/>
        </w:rPr>
        <w:t>Marnane</w:t>
      </w:r>
      <w:proofErr w:type="spellEnd"/>
      <w:r w:rsidRPr="0022180D">
        <w:rPr>
          <w:b/>
        </w:rPr>
        <w:t xml:space="preserve">, C, Bryant, RA &amp; van Ommeren, M </w:t>
      </w:r>
      <w:r w:rsidRPr="0022180D">
        <w:t xml:space="preserve">(2009). Association of Torture and Other Potentially Traumatic Events </w:t>
      </w:r>
      <w:proofErr w:type="gramStart"/>
      <w:r w:rsidRPr="0022180D">
        <w:t>With</w:t>
      </w:r>
      <w:proofErr w:type="gramEnd"/>
      <w:r w:rsidRPr="0022180D">
        <w:t xml:space="preserve"> Mental Health Outcomes Among Populations Exposed to Mass Conflict and Displacement. </w:t>
      </w:r>
      <w:r w:rsidRPr="0022180D">
        <w:rPr>
          <w:i/>
          <w:iCs/>
        </w:rPr>
        <w:t>Journal of the American Medical Association</w:t>
      </w:r>
      <w:r w:rsidRPr="0022180D">
        <w:t xml:space="preserve">, </w:t>
      </w:r>
      <w:r w:rsidRPr="0022180D">
        <w:rPr>
          <w:b/>
        </w:rPr>
        <w:t>302</w:t>
      </w:r>
      <w:r w:rsidRPr="0022180D">
        <w:t xml:space="preserve">, 537. </w:t>
      </w:r>
    </w:p>
    <w:p w14:paraId="056C5138" w14:textId="77777777" w:rsidR="001F6056" w:rsidRPr="0022180D" w:rsidRDefault="001F6056" w:rsidP="001F6056">
      <w:pPr>
        <w:pStyle w:val="ListParagraph"/>
        <w:rPr>
          <w:b/>
        </w:rPr>
      </w:pPr>
    </w:p>
    <w:p w14:paraId="42E50B06" w14:textId="30A85433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 xml:space="preserve">Tay, </w:t>
      </w:r>
      <w:r w:rsidR="00587228" w:rsidRPr="0022180D">
        <w:rPr>
          <w:b/>
        </w:rPr>
        <w:t>AK</w:t>
      </w:r>
      <w:r w:rsidRPr="0022180D">
        <w:rPr>
          <w:b/>
        </w:rPr>
        <w:t xml:space="preserve"> </w:t>
      </w:r>
      <w:r w:rsidR="00587228" w:rsidRPr="0022180D">
        <w:rPr>
          <w:b/>
        </w:rPr>
        <w:t>&amp;</w:t>
      </w:r>
      <w:r w:rsidRPr="0022180D">
        <w:rPr>
          <w:b/>
        </w:rPr>
        <w:t xml:space="preserve"> Silove, D</w:t>
      </w:r>
      <w:r w:rsidRPr="0022180D">
        <w:t xml:space="preserve"> (2017)</w:t>
      </w:r>
      <w:r w:rsidR="00617473" w:rsidRPr="0022180D">
        <w:t xml:space="preserve">. </w:t>
      </w:r>
      <w:r w:rsidRPr="0022180D">
        <w:t>The ADAPT model: Bridging the gap between psychosocial and individual responses to mass violence and refugee trauma</w:t>
      </w:r>
      <w:r w:rsidR="00261A0B" w:rsidRPr="0022180D">
        <w:t>.</w:t>
      </w:r>
      <w:r w:rsidRPr="0022180D">
        <w:t xml:space="preserve"> </w:t>
      </w:r>
      <w:r w:rsidRPr="0022180D">
        <w:rPr>
          <w:i/>
          <w:iCs/>
        </w:rPr>
        <w:t>Epidemiology and Psychiatric Sciences</w:t>
      </w:r>
      <w:r w:rsidRPr="0022180D">
        <w:t xml:space="preserve">, </w:t>
      </w:r>
      <w:r w:rsidRPr="0022180D">
        <w:rPr>
          <w:b/>
        </w:rPr>
        <w:t>26</w:t>
      </w:r>
      <w:r w:rsidRPr="0022180D">
        <w:t xml:space="preserve">, 142–145. </w:t>
      </w:r>
    </w:p>
    <w:p w14:paraId="03F39C7A" w14:textId="77777777" w:rsidR="00D07106" w:rsidRPr="0022180D" w:rsidRDefault="00D07106" w:rsidP="00D07106">
      <w:pPr>
        <w:pStyle w:val="ListParagraph"/>
      </w:pPr>
    </w:p>
    <w:p w14:paraId="4D8C73F8" w14:textId="2BB46097" w:rsidR="002175A8" w:rsidRPr="0022180D" w:rsidRDefault="0058722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>Tay, AK &amp; Silove, D</w:t>
      </w:r>
      <w:r w:rsidRPr="0022180D">
        <w:t>.</w:t>
      </w:r>
      <w:r w:rsidR="002175A8" w:rsidRPr="0022180D">
        <w:t xml:space="preserve"> (2016) </w:t>
      </w:r>
      <w:r w:rsidR="002175A8" w:rsidRPr="0022180D">
        <w:rPr>
          <w:i/>
          <w:iCs/>
        </w:rPr>
        <w:t>Improving adaptive ability and mental health: Integrated ADAPT Therapy (adapted to the Rohingya refugees in Malaysia</w:t>
      </w:r>
      <w:r w:rsidR="00617473" w:rsidRPr="0022180D">
        <w:rPr>
          <w:i/>
          <w:iCs/>
        </w:rPr>
        <w:t>)</w:t>
      </w:r>
      <w:r w:rsidR="002175A8" w:rsidRPr="0022180D">
        <w:t>.</w:t>
      </w:r>
      <w:r w:rsidR="00617473" w:rsidRPr="0022180D">
        <w:t xml:space="preserve"> University of New South Wales, Sydney: Australia. </w:t>
      </w:r>
    </w:p>
    <w:p w14:paraId="64CFE96C" w14:textId="77777777" w:rsidR="00D07106" w:rsidRPr="0022180D" w:rsidRDefault="00D07106" w:rsidP="00D07106">
      <w:pPr>
        <w:pStyle w:val="ListParagraph"/>
      </w:pPr>
    </w:p>
    <w:p w14:paraId="4D311F82" w14:textId="41EA43FE" w:rsidR="002175A8" w:rsidRPr="0022180D" w:rsidRDefault="002175A8" w:rsidP="002175A8">
      <w:pPr>
        <w:pStyle w:val="ListParagraph"/>
        <w:numPr>
          <w:ilvl w:val="0"/>
          <w:numId w:val="1"/>
        </w:numPr>
      </w:pPr>
      <w:proofErr w:type="spellStart"/>
      <w:r w:rsidRPr="0022180D">
        <w:rPr>
          <w:b/>
        </w:rPr>
        <w:t>Tofail</w:t>
      </w:r>
      <w:proofErr w:type="spellEnd"/>
      <w:r w:rsidRPr="0022180D">
        <w:rPr>
          <w:b/>
        </w:rPr>
        <w:t xml:space="preserve">, F.B., C.; </w:t>
      </w:r>
      <w:proofErr w:type="spellStart"/>
      <w:r w:rsidRPr="0022180D">
        <w:rPr>
          <w:b/>
        </w:rPr>
        <w:t>Corna</w:t>
      </w:r>
      <w:proofErr w:type="spellEnd"/>
      <w:r w:rsidRPr="0022180D">
        <w:rPr>
          <w:b/>
        </w:rPr>
        <w:t>, F</w:t>
      </w:r>
      <w:r w:rsidRPr="0022180D">
        <w:t xml:space="preserve"> (2013) </w:t>
      </w:r>
      <w:r w:rsidRPr="0022180D">
        <w:rPr>
          <w:i/>
          <w:iCs/>
        </w:rPr>
        <w:t xml:space="preserve">Final Research Report: Evaluation of ACF’s Mental Health &amp; Care Practices Community-based Prevention Program in </w:t>
      </w:r>
      <w:proofErr w:type="spellStart"/>
      <w:r w:rsidRPr="0022180D">
        <w:rPr>
          <w:i/>
          <w:iCs/>
        </w:rPr>
        <w:t>Kutupalong</w:t>
      </w:r>
      <w:proofErr w:type="spellEnd"/>
      <w:r w:rsidRPr="0022180D">
        <w:rPr>
          <w:i/>
          <w:iCs/>
        </w:rPr>
        <w:t xml:space="preserve"> and </w:t>
      </w:r>
      <w:proofErr w:type="spellStart"/>
      <w:r w:rsidRPr="0022180D">
        <w:rPr>
          <w:i/>
          <w:iCs/>
        </w:rPr>
        <w:t>Nayapara</w:t>
      </w:r>
      <w:proofErr w:type="spellEnd"/>
      <w:r w:rsidRPr="0022180D">
        <w:rPr>
          <w:i/>
          <w:iCs/>
        </w:rPr>
        <w:t xml:space="preserve"> Refugee Camps of Cox’s Bazar, Bangladesh</w:t>
      </w:r>
      <w:r w:rsidRPr="0022180D">
        <w:t>. Cox’s Bazar, Bangladesh.</w:t>
      </w:r>
    </w:p>
    <w:p w14:paraId="41E158D1" w14:textId="77777777" w:rsidR="00D07106" w:rsidRPr="0022180D" w:rsidRDefault="00D07106" w:rsidP="00D07106">
      <w:pPr>
        <w:pStyle w:val="ListParagraph"/>
      </w:pPr>
    </w:p>
    <w:p w14:paraId="44678442" w14:textId="173AB292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>UNHCR</w:t>
      </w:r>
      <w:r w:rsidRPr="0022180D">
        <w:t xml:space="preserve"> (2017) </w:t>
      </w:r>
      <w:r w:rsidRPr="0022180D">
        <w:rPr>
          <w:i/>
          <w:iCs/>
        </w:rPr>
        <w:t xml:space="preserve">Findings from community assessments conducted with women, men, boys and girls of different ages and diverse backgrounds living in </w:t>
      </w:r>
      <w:proofErr w:type="spellStart"/>
      <w:r w:rsidRPr="0022180D">
        <w:rPr>
          <w:i/>
          <w:iCs/>
        </w:rPr>
        <w:t>Kutupalong</w:t>
      </w:r>
      <w:proofErr w:type="spellEnd"/>
      <w:r w:rsidRPr="0022180D">
        <w:rPr>
          <w:i/>
          <w:iCs/>
        </w:rPr>
        <w:t xml:space="preserve">, </w:t>
      </w:r>
      <w:proofErr w:type="spellStart"/>
      <w:r w:rsidRPr="0022180D">
        <w:rPr>
          <w:i/>
          <w:iCs/>
        </w:rPr>
        <w:t>Nayapara</w:t>
      </w:r>
      <w:proofErr w:type="spellEnd"/>
      <w:r w:rsidRPr="0022180D">
        <w:rPr>
          <w:i/>
          <w:iCs/>
        </w:rPr>
        <w:t xml:space="preserve"> and </w:t>
      </w:r>
      <w:proofErr w:type="spellStart"/>
      <w:r w:rsidRPr="0022180D">
        <w:rPr>
          <w:i/>
          <w:iCs/>
        </w:rPr>
        <w:t>Kerontoli</w:t>
      </w:r>
      <w:proofErr w:type="spellEnd"/>
      <w:r w:rsidRPr="0022180D">
        <w:rPr>
          <w:i/>
          <w:iCs/>
        </w:rPr>
        <w:t>/</w:t>
      </w:r>
      <w:proofErr w:type="spellStart"/>
      <w:r w:rsidRPr="0022180D">
        <w:rPr>
          <w:i/>
          <w:iCs/>
        </w:rPr>
        <w:t>Chakmarkul</w:t>
      </w:r>
      <w:proofErr w:type="spellEnd"/>
      <w:r w:rsidRPr="0022180D">
        <w:t>. Cox’s Bazar, Bangladesh.</w:t>
      </w:r>
    </w:p>
    <w:p w14:paraId="1266BEFC" w14:textId="77777777" w:rsidR="00D07106" w:rsidRPr="0022180D" w:rsidRDefault="00D07106" w:rsidP="00D07106">
      <w:pPr>
        <w:pStyle w:val="ListParagraph"/>
      </w:pPr>
    </w:p>
    <w:p w14:paraId="6639647F" w14:textId="67FF23A3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>UNHCR Cox’s Bazar</w:t>
      </w:r>
      <w:r w:rsidRPr="0022180D">
        <w:t xml:space="preserve"> (2018) Strategic plan for Mental Health and Psychosocial Support (MHPSS) for UNHCR’s Rohingya Refugee Respons</w:t>
      </w:r>
      <w:r w:rsidR="00617473" w:rsidRPr="0022180D">
        <w:t>e</w:t>
      </w:r>
      <w:r w:rsidRPr="0022180D">
        <w:t>.</w:t>
      </w:r>
    </w:p>
    <w:p w14:paraId="09A4D95B" w14:textId="77777777" w:rsidR="00D07106" w:rsidRPr="0022180D" w:rsidRDefault="00D07106" w:rsidP="00D07106">
      <w:pPr>
        <w:pStyle w:val="ListParagraph"/>
      </w:pPr>
    </w:p>
    <w:p w14:paraId="37FC7F00" w14:textId="42070F36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>Ventevogel, P</w:t>
      </w:r>
      <w:r w:rsidRPr="0022180D">
        <w:t xml:space="preserve"> (2014) </w:t>
      </w:r>
      <w:r w:rsidRPr="0022180D">
        <w:rPr>
          <w:i/>
          <w:iCs/>
        </w:rPr>
        <w:t>Mental health &amp; psychosocial support for refugees in Malaysia</w:t>
      </w:r>
      <w:r w:rsidRPr="0022180D">
        <w:t xml:space="preserve">. Geneva. </w:t>
      </w:r>
    </w:p>
    <w:p w14:paraId="08B5887B" w14:textId="77777777" w:rsidR="00D07106" w:rsidRPr="0022180D" w:rsidRDefault="00D07106" w:rsidP="00D07106">
      <w:pPr>
        <w:pStyle w:val="ListParagraph"/>
      </w:pPr>
    </w:p>
    <w:p w14:paraId="735360D7" w14:textId="674BFBB0" w:rsidR="002175A8" w:rsidRPr="0022180D" w:rsidRDefault="002175A8" w:rsidP="002175A8">
      <w:pPr>
        <w:pStyle w:val="ListParagraph"/>
        <w:numPr>
          <w:ilvl w:val="0"/>
          <w:numId w:val="1"/>
        </w:numPr>
      </w:pPr>
      <w:proofErr w:type="spellStart"/>
      <w:r w:rsidRPr="0022180D">
        <w:rPr>
          <w:b/>
        </w:rPr>
        <w:t>Vukovich</w:t>
      </w:r>
      <w:proofErr w:type="spellEnd"/>
      <w:r w:rsidRPr="0022180D">
        <w:rPr>
          <w:b/>
        </w:rPr>
        <w:t>, M</w:t>
      </w:r>
      <w:r w:rsidR="00587228" w:rsidRPr="0022180D">
        <w:rPr>
          <w:b/>
        </w:rPr>
        <w:t xml:space="preserve"> &amp;</w:t>
      </w:r>
      <w:r w:rsidR="00BE1C4F" w:rsidRPr="0022180D">
        <w:rPr>
          <w:b/>
        </w:rPr>
        <w:t xml:space="preserve"> </w:t>
      </w:r>
      <w:r w:rsidRPr="0022180D">
        <w:rPr>
          <w:b/>
        </w:rPr>
        <w:t>Gwen, V</w:t>
      </w:r>
      <w:r w:rsidRPr="0022180D">
        <w:t xml:space="preserve"> (2015)</w:t>
      </w:r>
      <w:r w:rsidR="00587228" w:rsidRPr="0022180D">
        <w:t xml:space="preserve">. </w:t>
      </w:r>
      <w:r w:rsidRPr="0022180D">
        <w:t xml:space="preserve">Sharing </w:t>
      </w:r>
      <w:proofErr w:type="gramStart"/>
      <w:r w:rsidRPr="0022180D">
        <w:t>Circles :</w:t>
      </w:r>
      <w:proofErr w:type="gramEnd"/>
      <w:r w:rsidRPr="0022180D">
        <w:t xml:space="preserve"> learning from a community based psychosocial intervention model implemented with vulnerable populations in Myanmar</w:t>
      </w:r>
      <w:r w:rsidR="00587228" w:rsidRPr="0022180D">
        <w:t>.</w:t>
      </w:r>
      <w:r w:rsidRPr="0022180D">
        <w:t xml:space="preserve"> </w:t>
      </w:r>
      <w:r w:rsidRPr="0022180D">
        <w:rPr>
          <w:i/>
          <w:iCs/>
        </w:rPr>
        <w:t>Intervention</w:t>
      </w:r>
      <w:r w:rsidRPr="0022180D">
        <w:t xml:space="preserve">, </w:t>
      </w:r>
      <w:r w:rsidRPr="0022180D">
        <w:rPr>
          <w:b/>
        </w:rPr>
        <w:t>13</w:t>
      </w:r>
      <w:r w:rsidRPr="0022180D">
        <w:t>, 121–134.</w:t>
      </w:r>
    </w:p>
    <w:p w14:paraId="6A244421" w14:textId="77777777" w:rsidR="00D07106" w:rsidRPr="0022180D" w:rsidRDefault="00D07106" w:rsidP="00D07106">
      <w:pPr>
        <w:pStyle w:val="ListParagraph"/>
        <w:rPr>
          <w:i/>
          <w:iCs/>
        </w:rPr>
      </w:pPr>
    </w:p>
    <w:p w14:paraId="45119ECF" w14:textId="23DF7325" w:rsidR="009B7634" w:rsidRPr="0022180D" w:rsidRDefault="002175A8" w:rsidP="002175A8">
      <w:pPr>
        <w:pStyle w:val="ListParagraph"/>
        <w:numPr>
          <w:ilvl w:val="0"/>
          <w:numId w:val="1"/>
        </w:numPr>
        <w:rPr>
          <w:i/>
          <w:iCs/>
        </w:rPr>
      </w:pPr>
      <w:r w:rsidRPr="0022180D">
        <w:rPr>
          <w:b/>
        </w:rPr>
        <w:t>Wake, C</w:t>
      </w:r>
      <w:r w:rsidRPr="0022180D">
        <w:t xml:space="preserve"> (2014)</w:t>
      </w:r>
      <w:r w:rsidR="00587228" w:rsidRPr="0022180D">
        <w:t xml:space="preserve">. </w:t>
      </w:r>
      <w:r w:rsidRPr="0022180D">
        <w:t xml:space="preserve">Forced Migration, Urbanization and Health: Exploring Social Determinants of Health Among Refugee Women in Malaysia. Available at: </w:t>
      </w:r>
      <w:hyperlink r:id="rId9" w:history="1">
        <w:r w:rsidR="009B7634" w:rsidRPr="0022180D">
          <w:rPr>
            <w:rStyle w:val="Hyperlink"/>
          </w:rPr>
          <w:t>https://dspace.library.uvic.ca:8443/handle/1828/5293</w:t>
        </w:r>
      </w:hyperlink>
      <w:r w:rsidRPr="0022180D">
        <w:t>.</w:t>
      </w:r>
    </w:p>
    <w:p w14:paraId="7349766F" w14:textId="77777777" w:rsidR="00D07106" w:rsidRPr="0022180D" w:rsidRDefault="00D07106" w:rsidP="00D07106">
      <w:pPr>
        <w:pStyle w:val="ListParagraph"/>
        <w:rPr>
          <w:i/>
          <w:iCs/>
        </w:rPr>
      </w:pPr>
    </w:p>
    <w:p w14:paraId="6EA837A6" w14:textId="47852E89" w:rsidR="001F6056" w:rsidRPr="0022180D" w:rsidRDefault="002175A8" w:rsidP="001F6056">
      <w:pPr>
        <w:pStyle w:val="ListParagraph"/>
        <w:numPr>
          <w:ilvl w:val="0"/>
          <w:numId w:val="1"/>
        </w:numPr>
        <w:rPr>
          <w:i/>
          <w:iCs/>
        </w:rPr>
      </w:pPr>
      <w:r w:rsidRPr="0022180D">
        <w:rPr>
          <w:b/>
        </w:rPr>
        <w:t>Welton-Mitchell, C</w:t>
      </w:r>
      <w:r w:rsidR="00B86536" w:rsidRPr="0022180D">
        <w:rPr>
          <w:b/>
        </w:rPr>
        <w:t>,</w:t>
      </w:r>
      <w:r w:rsidRPr="0022180D">
        <w:rPr>
          <w:b/>
        </w:rPr>
        <w:t xml:space="preserve"> James, L</w:t>
      </w:r>
      <w:r w:rsidR="00B86536" w:rsidRPr="0022180D">
        <w:rPr>
          <w:b/>
        </w:rPr>
        <w:t>, &amp;</w:t>
      </w:r>
      <w:r w:rsidRPr="0022180D">
        <w:rPr>
          <w:b/>
        </w:rPr>
        <w:t xml:space="preserve"> </w:t>
      </w:r>
      <w:proofErr w:type="spellStart"/>
      <w:r w:rsidRPr="0022180D">
        <w:rPr>
          <w:b/>
        </w:rPr>
        <w:t>Santoadi</w:t>
      </w:r>
      <w:proofErr w:type="spellEnd"/>
      <w:r w:rsidRPr="0022180D">
        <w:rPr>
          <w:b/>
        </w:rPr>
        <w:t>, F</w:t>
      </w:r>
      <w:r w:rsidRPr="0022180D">
        <w:t xml:space="preserve"> (no date) ‘Empowering displaced Rohingya communities in Malaysia to address intimate partner abuse’, </w:t>
      </w:r>
      <w:r w:rsidRPr="0022180D">
        <w:rPr>
          <w:i/>
          <w:iCs/>
        </w:rPr>
        <w:t>Unpublished manuscript.</w:t>
      </w:r>
    </w:p>
    <w:p w14:paraId="466BDA4F" w14:textId="77777777" w:rsidR="001F6056" w:rsidRPr="0022180D" w:rsidRDefault="001F6056" w:rsidP="001F6056">
      <w:pPr>
        <w:pStyle w:val="ListParagraph"/>
        <w:rPr>
          <w:b/>
        </w:rPr>
      </w:pPr>
    </w:p>
    <w:p w14:paraId="03664D84" w14:textId="57809EAE" w:rsidR="00D07106" w:rsidRPr="0022180D" w:rsidRDefault="001F6056" w:rsidP="001F6056">
      <w:pPr>
        <w:pStyle w:val="ListParagraph"/>
        <w:numPr>
          <w:ilvl w:val="0"/>
          <w:numId w:val="1"/>
        </w:numPr>
        <w:rPr>
          <w:i/>
          <w:iCs/>
        </w:rPr>
      </w:pPr>
      <w:r w:rsidRPr="0022180D">
        <w:rPr>
          <w:b/>
        </w:rPr>
        <w:t xml:space="preserve">Welton-Mitchell C, James L, </w:t>
      </w:r>
      <w:proofErr w:type="spellStart"/>
      <w:r w:rsidRPr="0022180D">
        <w:rPr>
          <w:b/>
        </w:rPr>
        <w:t>Bujang</w:t>
      </w:r>
      <w:proofErr w:type="spellEnd"/>
      <w:r w:rsidRPr="0022180D">
        <w:rPr>
          <w:b/>
        </w:rPr>
        <w:t xml:space="preserve"> NA </w:t>
      </w:r>
      <w:r w:rsidRPr="0022180D">
        <w:t xml:space="preserve">(2019). Understanding intimate partner abuse among Rohingya in Malaysia: Assessing stressors, social norms and help-seeking to inform intervention. Kajian Malaysia. </w:t>
      </w:r>
      <w:r w:rsidRPr="0022180D">
        <w:rPr>
          <w:i/>
        </w:rPr>
        <w:t xml:space="preserve">Journal of </w:t>
      </w:r>
      <w:r w:rsidR="00B86536" w:rsidRPr="0022180D">
        <w:rPr>
          <w:i/>
        </w:rPr>
        <w:t>Malaysian</w:t>
      </w:r>
      <w:r w:rsidRPr="0022180D">
        <w:rPr>
          <w:i/>
        </w:rPr>
        <w:t xml:space="preserve"> Studies</w:t>
      </w:r>
      <w:r w:rsidR="00B86536" w:rsidRPr="0022180D">
        <w:t>,</w:t>
      </w:r>
      <w:r w:rsidRPr="0022180D">
        <w:t xml:space="preserve"> </w:t>
      </w:r>
      <w:r w:rsidRPr="0022180D">
        <w:rPr>
          <w:b/>
        </w:rPr>
        <w:t>6</w:t>
      </w:r>
      <w:r w:rsidRPr="0022180D">
        <w:t>, 11-14.</w:t>
      </w:r>
    </w:p>
    <w:p w14:paraId="37874194" w14:textId="77777777" w:rsidR="001F6056" w:rsidRPr="0022180D" w:rsidRDefault="001F6056" w:rsidP="00D07106">
      <w:pPr>
        <w:pStyle w:val="ListParagraph"/>
      </w:pPr>
    </w:p>
    <w:p w14:paraId="7862C30E" w14:textId="7B324484" w:rsidR="00A67DD9" w:rsidRPr="0022180D" w:rsidRDefault="002175A8" w:rsidP="00A67DD9">
      <w:pPr>
        <w:pStyle w:val="ListParagraph"/>
        <w:numPr>
          <w:ilvl w:val="0"/>
          <w:numId w:val="1"/>
        </w:numPr>
      </w:pPr>
      <w:r w:rsidRPr="0022180D">
        <w:rPr>
          <w:b/>
        </w:rPr>
        <w:t>WFP, Government of the Republic of Bangladesh and UNHCR</w:t>
      </w:r>
      <w:r w:rsidRPr="0022180D">
        <w:t xml:space="preserve"> (2012) </w:t>
      </w:r>
      <w:r w:rsidRPr="0022180D">
        <w:rPr>
          <w:i/>
          <w:iCs/>
        </w:rPr>
        <w:t xml:space="preserve">Myanmar Refugees in Cox’s Bazar District, </w:t>
      </w:r>
      <w:r w:rsidR="00E7428D" w:rsidRPr="0022180D">
        <w:rPr>
          <w:i/>
          <w:iCs/>
        </w:rPr>
        <w:t>Bangladesh</w:t>
      </w:r>
      <w:r w:rsidRPr="0022180D">
        <w:t>. Dhaka: Bangladesh.</w:t>
      </w:r>
    </w:p>
    <w:p w14:paraId="5B357442" w14:textId="77777777" w:rsidR="00A67DD9" w:rsidRPr="0022180D" w:rsidRDefault="00A67DD9" w:rsidP="00A67DD9">
      <w:pPr>
        <w:pStyle w:val="ListParagraph"/>
      </w:pPr>
    </w:p>
    <w:p w14:paraId="157AD940" w14:textId="35C4BBE8" w:rsidR="00A67DD9" w:rsidRPr="0022180D" w:rsidRDefault="00A67DD9" w:rsidP="00A67DD9">
      <w:pPr>
        <w:pStyle w:val="ListParagraph"/>
        <w:numPr>
          <w:ilvl w:val="0"/>
          <w:numId w:val="1"/>
        </w:numPr>
      </w:pPr>
      <w:r w:rsidRPr="0022180D">
        <w:rPr>
          <w:b/>
          <w:iCs/>
        </w:rPr>
        <w:t>World Health Organization and Ministry of Health of the Union of Myanmar</w:t>
      </w:r>
      <w:r w:rsidRPr="0022180D">
        <w:rPr>
          <w:iCs/>
        </w:rPr>
        <w:t xml:space="preserve">, WHO-AIMS </w:t>
      </w:r>
    </w:p>
    <w:p w14:paraId="1F5C6504" w14:textId="5AB2B3A1" w:rsidR="00A67DD9" w:rsidRPr="0022180D" w:rsidRDefault="00A67DD9" w:rsidP="00A67DD9">
      <w:pPr>
        <w:pStyle w:val="ListParagraph"/>
        <w:rPr>
          <w:iCs/>
        </w:rPr>
      </w:pPr>
      <w:r w:rsidRPr="0022180D">
        <w:rPr>
          <w:iCs/>
        </w:rPr>
        <w:t xml:space="preserve">report on mental health system in Myanmar. 2006, Nay </w:t>
      </w:r>
      <w:proofErr w:type="spellStart"/>
      <w:r w:rsidRPr="0022180D">
        <w:rPr>
          <w:iCs/>
        </w:rPr>
        <w:t>Pyi</w:t>
      </w:r>
      <w:proofErr w:type="spellEnd"/>
      <w:r w:rsidRPr="0022180D">
        <w:rPr>
          <w:iCs/>
        </w:rPr>
        <w:t xml:space="preserve"> Taw, Myanmar: WHO and MHFW.</w:t>
      </w:r>
    </w:p>
    <w:p w14:paraId="1DD8D20D" w14:textId="77777777" w:rsidR="00A67DD9" w:rsidRPr="0022180D" w:rsidRDefault="00A67DD9" w:rsidP="00A67DD9">
      <w:pPr>
        <w:pStyle w:val="ListParagraph"/>
        <w:rPr>
          <w:iCs/>
        </w:rPr>
      </w:pPr>
    </w:p>
    <w:p w14:paraId="31F67C3E" w14:textId="4951A416" w:rsidR="00A67DD9" w:rsidRPr="0022180D" w:rsidRDefault="00A67DD9" w:rsidP="00A67DD9">
      <w:pPr>
        <w:pStyle w:val="ListParagraph"/>
        <w:numPr>
          <w:ilvl w:val="0"/>
          <w:numId w:val="1"/>
        </w:numPr>
      </w:pPr>
      <w:r w:rsidRPr="0022180D">
        <w:rPr>
          <w:b/>
          <w:iCs/>
        </w:rPr>
        <w:t>World Health Organization and Ministry of Health &amp; Family Welfare Bangladesh</w:t>
      </w:r>
      <w:r w:rsidRPr="0022180D">
        <w:rPr>
          <w:iCs/>
        </w:rPr>
        <w:t xml:space="preserve">, </w:t>
      </w:r>
    </w:p>
    <w:p w14:paraId="6AF32D2D" w14:textId="3F6E70AC" w:rsidR="00D07106" w:rsidRPr="0022180D" w:rsidRDefault="00A67DD9" w:rsidP="00A67DD9">
      <w:pPr>
        <w:pStyle w:val="ListParagraph"/>
        <w:rPr>
          <w:iCs/>
        </w:rPr>
      </w:pPr>
      <w:r w:rsidRPr="0022180D">
        <w:rPr>
          <w:iCs/>
        </w:rPr>
        <w:t>WHO-AIMS report on mental health system in Bangladesh. 2007, Dhaka, Bangladesh: WHO and MHFW.</w:t>
      </w:r>
    </w:p>
    <w:p w14:paraId="0AE55892" w14:textId="77777777" w:rsidR="00A67DD9" w:rsidRPr="0022180D" w:rsidRDefault="00A67DD9" w:rsidP="00A67DD9">
      <w:pPr>
        <w:pStyle w:val="ListParagraph"/>
        <w:rPr>
          <w:i/>
          <w:iCs/>
        </w:rPr>
      </w:pPr>
    </w:p>
    <w:p w14:paraId="65C73C03" w14:textId="0A4872A4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>World Health Organization</w:t>
      </w:r>
      <w:r w:rsidRPr="0022180D">
        <w:t xml:space="preserve"> (2016) ‘PROBLEM MANAGEMENT PLUS (PM+): Individual psychological help for adults impaired by distress in communities exposed to adversity’, </w:t>
      </w:r>
      <w:r w:rsidR="00B86536" w:rsidRPr="0022180D">
        <w:rPr>
          <w:i/>
          <w:iCs/>
        </w:rPr>
        <w:t>WHO</w:t>
      </w:r>
      <w:r w:rsidRPr="0022180D">
        <w:t xml:space="preserve">, </w:t>
      </w:r>
      <w:r w:rsidRPr="0022180D">
        <w:rPr>
          <w:b/>
        </w:rPr>
        <w:t>16</w:t>
      </w:r>
      <w:r w:rsidRPr="0022180D">
        <w:t>, 140.</w:t>
      </w:r>
    </w:p>
    <w:p w14:paraId="72E8B68E" w14:textId="77777777" w:rsidR="00D07106" w:rsidRPr="0022180D" w:rsidRDefault="00D07106" w:rsidP="00D07106">
      <w:pPr>
        <w:pStyle w:val="ListParagraph"/>
      </w:pPr>
    </w:p>
    <w:p w14:paraId="2FDE736A" w14:textId="1C20CBDE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>World Health Organization and United Nations High Commissioner and for Refugees</w:t>
      </w:r>
      <w:r w:rsidRPr="0022180D">
        <w:t xml:space="preserve"> (2015) ‘</w:t>
      </w:r>
      <w:proofErr w:type="spellStart"/>
      <w:r w:rsidRPr="0022180D">
        <w:t>mhGAP</w:t>
      </w:r>
      <w:proofErr w:type="spellEnd"/>
      <w:r w:rsidRPr="0022180D">
        <w:t xml:space="preserve"> Humanitarian Intervention Guide (</w:t>
      </w:r>
      <w:proofErr w:type="spellStart"/>
      <w:r w:rsidRPr="0022180D">
        <w:t>mhGAP</w:t>
      </w:r>
      <w:proofErr w:type="spellEnd"/>
      <w:r w:rsidRPr="0022180D">
        <w:t xml:space="preserve">-HIG): Clinical management of mental, neurological and substance use conditions in humanitarian emergencies’, p. 68. Available at: </w:t>
      </w:r>
      <w:hyperlink r:id="rId10" w:history="1">
        <w:r w:rsidRPr="0022180D">
          <w:rPr>
            <w:rStyle w:val="Hyperlink"/>
          </w:rPr>
          <w:t>www.who.int/about/licensing/copyright_form/en/index.html</w:t>
        </w:r>
      </w:hyperlink>
      <w:r w:rsidRPr="0022180D">
        <w:t>.</w:t>
      </w:r>
    </w:p>
    <w:p w14:paraId="1798E04F" w14:textId="77777777" w:rsidR="00617473" w:rsidRPr="0022180D" w:rsidRDefault="00617473" w:rsidP="00617473">
      <w:pPr>
        <w:pStyle w:val="ListParagraph"/>
      </w:pPr>
    </w:p>
    <w:p w14:paraId="7362CE17" w14:textId="7AFB6BC3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>World Health Organization and The United Nations High Commission for Refugees</w:t>
      </w:r>
      <w:r w:rsidRPr="0022180D">
        <w:t xml:space="preserve"> (2012) Assessing mental health and psychosocial needs resources toolkit for humanitarian settings, 84. Available at: </w:t>
      </w:r>
      <w:hyperlink r:id="rId11" w:history="1">
        <w:r w:rsidRPr="0022180D">
          <w:rPr>
            <w:rStyle w:val="Hyperlink"/>
          </w:rPr>
          <w:t>http://www.who.int/mental_health/resources/toolkit_mh_emergencies/en/</w:t>
        </w:r>
      </w:hyperlink>
      <w:r w:rsidRPr="0022180D">
        <w:t>.</w:t>
      </w:r>
    </w:p>
    <w:p w14:paraId="5F4EDBEB" w14:textId="77777777" w:rsidR="00D07106" w:rsidRPr="0022180D" w:rsidRDefault="00D07106" w:rsidP="00D07106">
      <w:pPr>
        <w:pStyle w:val="ListParagraph"/>
      </w:pPr>
    </w:p>
    <w:p w14:paraId="0A7F98EC" w14:textId="12FB89E1" w:rsidR="002175A8" w:rsidRPr="0022180D" w:rsidRDefault="002175A8" w:rsidP="002175A8">
      <w:pPr>
        <w:pStyle w:val="ListParagraph"/>
        <w:numPr>
          <w:ilvl w:val="0"/>
          <w:numId w:val="1"/>
        </w:numPr>
      </w:pPr>
      <w:r w:rsidRPr="0022180D">
        <w:rPr>
          <w:b/>
        </w:rPr>
        <w:t>Y</w:t>
      </w:r>
      <w:r w:rsidR="00587228" w:rsidRPr="0022180D">
        <w:rPr>
          <w:b/>
        </w:rPr>
        <w:t>ap</w:t>
      </w:r>
      <w:r w:rsidRPr="0022180D">
        <w:rPr>
          <w:b/>
        </w:rPr>
        <w:t>, P</w:t>
      </w:r>
      <w:r w:rsidR="00587228" w:rsidRPr="0022180D">
        <w:rPr>
          <w:b/>
        </w:rPr>
        <w:t>M</w:t>
      </w:r>
      <w:r w:rsidRPr="0022180D">
        <w:t xml:space="preserve"> (1965)</w:t>
      </w:r>
      <w:r w:rsidR="00B86536" w:rsidRPr="0022180D">
        <w:t xml:space="preserve">. </w:t>
      </w:r>
      <w:r w:rsidRPr="0022180D">
        <w:t xml:space="preserve">Koro--a Culture-Bound Depersonalization </w:t>
      </w:r>
      <w:proofErr w:type="spellStart"/>
      <w:r w:rsidRPr="0022180D">
        <w:t>Syndrome.</w:t>
      </w:r>
      <w:r w:rsidRPr="0022180D">
        <w:rPr>
          <w:i/>
          <w:iCs/>
        </w:rPr>
        <w:t>The</w:t>
      </w:r>
      <w:proofErr w:type="spellEnd"/>
      <w:r w:rsidRPr="0022180D">
        <w:rPr>
          <w:i/>
          <w:iCs/>
        </w:rPr>
        <w:t xml:space="preserve"> British journal of psychiatry: the journal of mental science</w:t>
      </w:r>
      <w:r w:rsidRPr="0022180D">
        <w:t xml:space="preserve">, </w:t>
      </w:r>
      <w:r w:rsidRPr="0022180D">
        <w:rPr>
          <w:b/>
        </w:rPr>
        <w:t>111</w:t>
      </w:r>
      <w:r w:rsidRPr="0022180D">
        <w:t xml:space="preserve">, 43–50. </w:t>
      </w:r>
    </w:p>
    <w:p w14:paraId="6EB96DF9" w14:textId="1397C441" w:rsidR="00E7428D" w:rsidRDefault="00E7428D" w:rsidP="00E7428D"/>
    <w:p w14:paraId="4050A637" w14:textId="49DF81CC" w:rsidR="00A67DD9" w:rsidRPr="002175A8" w:rsidRDefault="00A67DD9" w:rsidP="00A67DD9"/>
    <w:sectPr w:rsidR="00A67DD9" w:rsidRPr="002175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FA0375"/>
    <w:multiLevelType w:val="multilevel"/>
    <w:tmpl w:val="7CFAD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6E8783C"/>
    <w:multiLevelType w:val="hybridMultilevel"/>
    <w:tmpl w:val="BDC23E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0NrCwtDQ3M7EwMLVU0lEKTi0uzszPAykwrAUAkGnF+CwAAAA="/>
  </w:docVars>
  <w:rsids>
    <w:rsidRoot w:val="002175A8"/>
    <w:rsid w:val="001B771D"/>
    <w:rsid w:val="001F6056"/>
    <w:rsid w:val="002175A8"/>
    <w:rsid w:val="0022180D"/>
    <w:rsid w:val="00261A0B"/>
    <w:rsid w:val="002F1DA0"/>
    <w:rsid w:val="00374AED"/>
    <w:rsid w:val="00377504"/>
    <w:rsid w:val="003F1A3A"/>
    <w:rsid w:val="004F2B75"/>
    <w:rsid w:val="00563368"/>
    <w:rsid w:val="00587228"/>
    <w:rsid w:val="0059257E"/>
    <w:rsid w:val="00594DD8"/>
    <w:rsid w:val="00617473"/>
    <w:rsid w:val="007A3DB6"/>
    <w:rsid w:val="00822C0A"/>
    <w:rsid w:val="00903E96"/>
    <w:rsid w:val="0094092C"/>
    <w:rsid w:val="009409EC"/>
    <w:rsid w:val="009B7634"/>
    <w:rsid w:val="009F0AF2"/>
    <w:rsid w:val="00A67DD9"/>
    <w:rsid w:val="00B1600A"/>
    <w:rsid w:val="00B86536"/>
    <w:rsid w:val="00BA3B2A"/>
    <w:rsid w:val="00BE1C4F"/>
    <w:rsid w:val="00D07106"/>
    <w:rsid w:val="00D649C3"/>
    <w:rsid w:val="00E7428D"/>
    <w:rsid w:val="00F36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2E36D"/>
  <w15:chartTrackingRefBased/>
  <w15:docId w15:val="{2995CEAB-A9C0-4EA4-9294-0E646C0B0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75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75A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175A8"/>
    <w:pPr>
      <w:ind w:left="720"/>
      <w:contextualSpacing/>
    </w:pPr>
  </w:style>
  <w:style w:type="character" w:customStyle="1" w:styleId="abstract--author-name">
    <w:name w:val="abstract--author-name"/>
    <w:basedOn w:val="DefaultParagraphFont"/>
    <w:rsid w:val="00374AED"/>
  </w:style>
  <w:style w:type="paragraph" w:customStyle="1" w:styleId="loaitem">
    <w:name w:val="loa__item"/>
    <w:basedOn w:val="Normal"/>
    <w:rsid w:val="00BA3B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524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7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15216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7819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3995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7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1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56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29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liefweb.int/sites/reliefweb.int/files/resources/cxb_jena_assessment_report-180607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eldis.org/document/A62687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bit.ly/2xgMaA4" TargetMode="External"/><Relationship Id="rId11" Type="http://schemas.openxmlformats.org/officeDocument/2006/relationships/hyperlink" Target="http://www.who.int/mental_health/resources/toolkit_mh_emergencies/en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who.int/about/licensing/copyright_form/en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space.library.uvic.ca:8443/handle/1828/529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75007492-9796-474B-8F95-97A2574F0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080</Words>
  <Characters>1185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M</dc:creator>
  <cp:keywords/>
  <dc:description/>
  <cp:lastModifiedBy>Alvin Kuowei Tay</cp:lastModifiedBy>
  <cp:revision>2</cp:revision>
  <dcterms:created xsi:type="dcterms:W3CDTF">2019-03-01T16:22:00Z</dcterms:created>
  <dcterms:modified xsi:type="dcterms:W3CDTF">2019-03-01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cb84ad6-ee65-313c-9ad2-a28a31342ba4</vt:lpwstr>
  </property>
  <property fmtid="{D5CDD505-2E9C-101B-9397-08002B2CF9AE}" pid="24" name="Mendeley Citation Style_1">
    <vt:lpwstr>http://www.zotero.org/styles/harvard1</vt:lpwstr>
  </property>
</Properties>
</file>